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DA9054" w14:textId="77C3E8C5" w:rsidR="002C1229" w:rsidRPr="00FF65BE" w:rsidRDefault="00F21F45" w:rsidP="00FF65BE">
      <w:pPr>
        <w:jc w:val="center"/>
        <w:rPr>
          <w:rFonts w:ascii="Cairo" w:eastAsiaTheme="minorHAnsi" w:hAnsi="Cairo" w:cs="Cairo"/>
          <w:b/>
          <w:bCs/>
          <w:kern w:val="2"/>
          <w:rtl/>
          <w14:ligatures w14:val="standardContextual"/>
        </w:rPr>
      </w:pPr>
      <w:bookmarkStart w:id="0" w:name="_Hlk63950645"/>
      <w:r>
        <w:rPr>
          <w:rFonts w:ascii="Cairo" w:eastAsiaTheme="minorHAnsi" w:hAnsi="Cairo" w:cs="Cairo" w:hint="cs"/>
          <w:b/>
          <w:bCs/>
          <w:kern w:val="2"/>
          <w:rtl/>
          <w14:ligatures w14:val="standardContextual"/>
        </w:rPr>
        <w:t>نموذج اضافة مورد</w:t>
      </w:r>
      <w:r w:rsidR="002C1229">
        <w:rPr>
          <w:rFonts w:ascii="Cairo" w:eastAsiaTheme="minorHAnsi" w:hAnsi="Cairo" w:cs="Cairo"/>
          <w:b/>
          <w:bCs/>
          <w:kern w:val="2"/>
          <w:rtl/>
          <w14:ligatures w14:val="standardContextual"/>
        </w:rPr>
        <w:tab/>
      </w:r>
      <w:r w:rsidR="002C1229">
        <w:rPr>
          <w:rFonts w:ascii="Cairo" w:eastAsiaTheme="minorHAnsi" w:hAnsi="Cairo" w:cs="Cairo"/>
          <w:b/>
          <w:bCs/>
          <w:kern w:val="2"/>
          <w:rtl/>
          <w14:ligatures w14:val="standardContextual"/>
        </w:rPr>
        <w:tab/>
      </w:r>
      <w:r w:rsidR="002C1229">
        <w:rPr>
          <w:rFonts w:ascii="Cairo" w:eastAsiaTheme="minorHAnsi" w:hAnsi="Cairo" w:cs="Cairo"/>
          <w:b/>
          <w:bCs/>
          <w:kern w:val="2"/>
          <w:rtl/>
          <w14:ligatures w14:val="standardContextual"/>
        </w:rPr>
        <w:tab/>
      </w:r>
      <w:r w:rsidR="009D1409" w:rsidRPr="002C1229">
        <w:rPr>
          <w:rFonts w:ascii="Cairo" w:eastAsiaTheme="minorHAnsi" w:hAnsi="Cairo" w:cs="Cairo" w:hint="cs"/>
          <w:b/>
          <w:bCs/>
          <w:kern w:val="2"/>
          <w:rtl/>
          <w14:ligatures w14:val="standardContextual"/>
        </w:rPr>
        <w:t xml:space="preserve"> </w:t>
      </w:r>
      <w:r w:rsidR="002C1229">
        <w:rPr>
          <w:rFonts w:ascii="Cairo" w:eastAsiaTheme="minorHAnsi" w:hAnsi="Cairo" w:cs="Cairo" w:hint="cs"/>
          <w:b/>
          <w:bCs/>
          <w:kern w:val="2"/>
          <w:rtl/>
          <w14:ligatures w14:val="standardContextual"/>
        </w:rPr>
        <w:t xml:space="preserve"> </w:t>
      </w:r>
      <w:r w:rsidRPr="00F21F45">
        <w:rPr>
          <w:rFonts w:ascii="Cairo" w:eastAsiaTheme="minorHAnsi" w:hAnsi="Cairo" w:cs="Cairo"/>
          <w:b/>
          <w:bCs/>
          <w:kern w:val="2"/>
          <w14:ligatures w14:val="standardContextual"/>
        </w:rPr>
        <w:t>Add Supplier</w:t>
      </w:r>
      <w:r w:rsidR="002C1229" w:rsidRPr="002C1229">
        <w:rPr>
          <w:rFonts w:ascii="Cairo" w:eastAsiaTheme="minorHAnsi" w:hAnsi="Cairo" w:cs="Cairo"/>
          <w:b/>
          <w:bCs/>
          <w:kern w:val="2"/>
          <w14:ligatures w14:val="standardContextual"/>
        </w:rPr>
        <w:t xml:space="preserve"> </w:t>
      </w:r>
      <w:r>
        <w:rPr>
          <w:rFonts w:ascii="Cairo" w:eastAsiaTheme="minorHAnsi" w:hAnsi="Cairo" w:cs="Cairo"/>
          <w:b/>
          <w:bCs/>
          <w:kern w:val="2"/>
          <w14:ligatures w14:val="standardContextual"/>
        </w:rPr>
        <w:t>Form</w:t>
      </w:r>
      <w:r w:rsidR="002C1229">
        <w:rPr>
          <w:rFonts w:ascii="Cairo" w:eastAsiaTheme="minorHAnsi" w:hAnsi="Cairo" w:cs="Cairo" w:hint="cs"/>
          <w:b/>
          <w:bCs/>
          <w:kern w:val="2"/>
          <w:rtl/>
          <w14:ligatures w14:val="standardContextual"/>
        </w:rPr>
        <w:t xml:space="preserve"> </w:t>
      </w:r>
    </w:p>
    <w:p w14:paraId="2A10F1A5" w14:textId="77777777" w:rsidR="004A70E7" w:rsidRPr="00AB2141" w:rsidRDefault="004A70E7" w:rsidP="003B56F4">
      <w:pPr>
        <w:jc w:val="center"/>
        <w:rPr>
          <w:rFonts w:ascii="Cairo" w:hAnsi="Cairo" w:cs="Cairo"/>
          <w:b/>
          <w:bCs/>
          <w:color w:val="00594B"/>
          <w:sz w:val="10"/>
          <w:szCs w:val="10"/>
          <w:rtl/>
        </w:rPr>
      </w:pPr>
    </w:p>
    <w:tbl>
      <w:tblPr>
        <w:tblStyle w:val="TableGrid"/>
        <w:bidiVisual/>
        <w:tblW w:w="10937" w:type="dxa"/>
        <w:jc w:val="center"/>
        <w:tblBorders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6"/>
        <w:gridCol w:w="4365"/>
        <w:gridCol w:w="4365"/>
        <w:gridCol w:w="1161"/>
      </w:tblGrid>
      <w:tr w:rsidR="00934B0C" w:rsidRPr="00ED5B59" w14:paraId="04A840B1" w14:textId="77777777" w:rsidTr="00934B0C">
        <w:trPr>
          <w:trHeight w:val="20"/>
          <w:jc w:val="center"/>
        </w:trPr>
        <w:tc>
          <w:tcPr>
            <w:tcW w:w="1046" w:type="dxa"/>
            <w:shd w:val="clear" w:color="auto" w:fill="478582"/>
            <w:vAlign w:val="center"/>
          </w:tcPr>
          <w:p w14:paraId="401DF835" w14:textId="74B0A044" w:rsidR="001E2AF3" w:rsidRPr="00ED5B59" w:rsidRDefault="001E2AF3" w:rsidP="0093245C">
            <w:pPr>
              <w:rPr>
                <w:rFonts w:ascii="Cairo" w:hAnsi="Cairo" w:cs="Cairo"/>
                <w:color w:val="FFFFFF" w:themeColor="background1"/>
                <w:sz w:val="18"/>
                <w:szCs w:val="18"/>
              </w:rPr>
            </w:pPr>
            <w:bookmarkStart w:id="1" w:name="_Hlk63931871"/>
            <w:r w:rsidRPr="00ED5B59"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  <w:t xml:space="preserve">اسم </w:t>
            </w:r>
            <w:r w:rsidRPr="00ED5B59">
              <w:rPr>
                <w:rFonts w:ascii="Cairo" w:hAnsi="Cairo" w:cs="Cairo" w:hint="cs"/>
                <w:color w:val="FFFFFF" w:themeColor="background1"/>
                <w:sz w:val="18"/>
                <w:szCs w:val="18"/>
                <w:rtl/>
              </w:rPr>
              <w:t xml:space="preserve">المورد  </w:t>
            </w:r>
          </w:p>
        </w:tc>
        <w:sdt>
          <w:sdtPr>
            <w:rPr>
              <w:rFonts w:ascii="Cairo" w:hAnsi="Cairo" w:cs="Cairo" w:hint="cs"/>
              <w:sz w:val="18"/>
              <w:szCs w:val="18"/>
              <w:rtl/>
            </w:rPr>
            <w:id w:val="1421671608"/>
            <w:placeholder>
              <w:docPart w:val="DefaultPlaceholder_-1854013440"/>
            </w:placeholder>
            <w15:appearance w15:val="hidden"/>
          </w:sdtPr>
          <w:sdtContent>
            <w:sdt>
              <w:sdtPr>
                <w:rPr>
                  <w:rFonts w:ascii="Cairo" w:hAnsi="Cairo" w:cs="Cairo" w:hint="cs"/>
                  <w:sz w:val="18"/>
                  <w:szCs w:val="18"/>
                  <w:rtl/>
                </w:rPr>
                <w:id w:val="512039142"/>
                <w:lock w:val="sd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tc>
                  <w:tcPr>
                    <w:tcW w:w="4365" w:type="dxa"/>
                    <w:shd w:val="clear" w:color="auto" w:fill="auto"/>
                    <w:vAlign w:val="center"/>
                  </w:tcPr>
                  <w:sdt>
                    <w:sdtPr>
                      <w:rPr>
                        <w:rFonts w:ascii="Cairo" w:hAnsi="Cairo" w:cs="Cairo" w:hint="cs"/>
                        <w:sz w:val="18"/>
                        <w:szCs w:val="18"/>
                        <w:rtl/>
                      </w:rPr>
                      <w:id w:val="437252148"/>
                      <w:lock w:val="sdtLocked"/>
                      <w:placeholder>
                        <w:docPart w:val="DefaultPlaceholder_-1854013440"/>
                      </w:placeholder>
                      <w15:appearance w15:val="hidden"/>
                    </w:sdtPr>
                    <w:sdtContent>
                      <w:sdt>
                        <w:sdtPr>
                          <w:rPr>
                            <w:rFonts w:ascii="Cairo" w:hAnsi="Cairo" w:cs="Cairo" w:hint="cs"/>
                            <w:sz w:val="18"/>
                            <w:szCs w:val="18"/>
                            <w:rtl/>
                          </w:rPr>
                          <w:id w:val="1978495231"/>
                          <w:placeholder>
                            <w:docPart w:val="F90B07D0AF5B477DBA34B986DABB525B"/>
                          </w:placeholder>
                          <w:showingPlcHdr/>
                          <w15:appearance w15:val="hidden"/>
                        </w:sdtPr>
                        <w:sdtContent>
                          <w:p w14:paraId="0DD0DB72" w14:textId="72E5D51D" w:rsidR="0093245C" w:rsidRPr="00ED5B59" w:rsidRDefault="00550C99" w:rsidP="00934B0C">
                            <w:pPr>
                              <w:rPr>
                                <w:rFonts w:ascii="Cairo" w:hAnsi="Cairo" w:cs="Cairo" w:hint="cs"/>
                                <w:sz w:val="18"/>
                                <w:szCs w:val="18"/>
                                <w:rtl/>
                              </w:rPr>
                            </w:pPr>
                            <w:r w:rsidRPr="00ED5B59">
                              <w:rPr>
                                <w:rStyle w:val="PlaceholderText"/>
                                <w:rFonts w:ascii="Cairo" w:hAnsi="Cairo" w:cs="Cairo"/>
                                <w:sz w:val="18"/>
                                <w:szCs w:val="18"/>
                              </w:rPr>
                              <w:t>Click or tap here to enter text.</w:t>
                            </w:r>
                          </w:p>
                        </w:sdtContent>
                      </w:sdt>
                    </w:sdtContent>
                  </w:sdt>
                </w:tc>
              </w:sdtContent>
            </w:sdt>
          </w:sdtContent>
        </w:sdt>
        <w:tc>
          <w:tcPr>
            <w:tcW w:w="4365" w:type="dxa"/>
            <w:shd w:val="clear" w:color="auto" w:fill="auto"/>
            <w:vAlign w:val="center"/>
          </w:tcPr>
          <w:sdt>
            <w:sdtPr>
              <w:rPr>
                <w:rFonts w:ascii="Cairo" w:hAnsi="Cairo" w:cs="Cairo" w:hint="cs"/>
                <w:sz w:val="18"/>
                <w:szCs w:val="18"/>
              </w:rPr>
              <w:id w:val="1056662937"/>
              <w:lock w:val="sdtLocked"/>
              <w:placeholder>
                <w:docPart w:val="19FA56CCDE72439B8F39E3FD28530ABC"/>
              </w:placeholder>
              <w:showingPlcHdr/>
              <w15:appearance w15:val="hidden"/>
            </w:sdtPr>
            <w:sdtContent>
              <w:p w14:paraId="6CF4C99B" w14:textId="17B97195" w:rsidR="0093245C" w:rsidRPr="00ED5B59" w:rsidRDefault="00934B0C" w:rsidP="00934B0C">
                <w:pPr>
                  <w:bidi w:val="0"/>
                  <w:rPr>
                    <w:rFonts w:ascii="Cairo" w:hAnsi="Cairo" w:cs="Cairo" w:hint="cs"/>
                    <w:sz w:val="18"/>
                    <w:szCs w:val="18"/>
                    <w:rtl/>
                  </w:rPr>
                </w:pPr>
                <w:r w:rsidRPr="00550C99">
                  <w:rPr>
                    <w:rStyle w:val="PlaceholderText"/>
                    <w:rFonts w:ascii="Cairo" w:hAnsi="Cairo" w:cs="Cairo"/>
                    <w:color w:val="BFBFBF" w:themeColor="background1" w:themeShade="BF"/>
                    <w:sz w:val="18"/>
                    <w:szCs w:val="18"/>
                  </w:rPr>
                  <w:t>Click or tap here to enter text.</w:t>
                </w:r>
              </w:p>
            </w:sdtContent>
          </w:sdt>
        </w:tc>
        <w:tc>
          <w:tcPr>
            <w:tcW w:w="1161" w:type="dxa"/>
            <w:shd w:val="clear" w:color="auto" w:fill="478582"/>
            <w:vAlign w:val="center"/>
          </w:tcPr>
          <w:p w14:paraId="58C7D0F6" w14:textId="392B0C01" w:rsidR="001E2AF3" w:rsidRPr="00ED5B59" w:rsidRDefault="003F39B9" w:rsidP="0093245C">
            <w:pPr>
              <w:bidi w:val="0"/>
              <w:rPr>
                <w:rFonts w:ascii="Cairo" w:hAnsi="Cairo" w:cs="Cairo"/>
                <w:color w:val="FFFFFF" w:themeColor="background1"/>
                <w:sz w:val="18"/>
                <w:szCs w:val="18"/>
              </w:rPr>
            </w:pPr>
            <w:r w:rsidRPr="00ED5B59">
              <w:rPr>
                <w:rFonts w:ascii="Cairo" w:eastAsiaTheme="minorHAnsi" w:hAnsi="Cairo" w:cs="Cairo"/>
                <w:color w:val="FFFFFF" w:themeColor="background1"/>
                <w:kern w:val="2"/>
                <w:sz w:val="18"/>
                <w:szCs w:val="18"/>
                <w14:ligatures w14:val="standardContextual"/>
              </w:rPr>
              <w:t xml:space="preserve">Supplier </w:t>
            </w:r>
            <w:r w:rsidR="001E2AF3" w:rsidRPr="00ED5B59">
              <w:rPr>
                <w:rFonts w:ascii="Cairo" w:hAnsi="Cairo" w:cs="Cairo"/>
                <w:color w:val="FFFFFF" w:themeColor="background1"/>
                <w:sz w:val="18"/>
                <w:szCs w:val="18"/>
              </w:rPr>
              <w:t>Name</w:t>
            </w:r>
          </w:p>
        </w:tc>
      </w:tr>
      <w:tr w:rsidR="00934B0C" w:rsidRPr="00ED5B59" w14:paraId="3CCF4359" w14:textId="77777777" w:rsidTr="00934B0C">
        <w:trPr>
          <w:trHeight w:val="20"/>
          <w:jc w:val="center"/>
        </w:trPr>
        <w:tc>
          <w:tcPr>
            <w:tcW w:w="1046" w:type="dxa"/>
            <w:shd w:val="clear" w:color="auto" w:fill="478582"/>
            <w:vAlign w:val="center"/>
          </w:tcPr>
          <w:p w14:paraId="4098BEFC" w14:textId="216E3DCD" w:rsidR="001E2AF3" w:rsidRPr="00ED5B59" w:rsidRDefault="003F39B9" w:rsidP="0093245C">
            <w:pPr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</w:pPr>
            <w:r w:rsidRPr="00ED5B59">
              <w:rPr>
                <w:rFonts w:ascii="Cairo" w:hAnsi="Cairo" w:cs="Cairo" w:hint="cs"/>
                <w:color w:val="FFFFFF" w:themeColor="background1"/>
                <w:sz w:val="18"/>
                <w:szCs w:val="18"/>
                <w:rtl/>
              </w:rPr>
              <w:t>الاسم التجاري</w:t>
            </w:r>
          </w:p>
        </w:tc>
        <w:sdt>
          <w:sdtPr>
            <w:rPr>
              <w:rFonts w:ascii="Cairo" w:hAnsi="Cairo" w:cs="Cairo" w:hint="cs"/>
              <w:sz w:val="18"/>
              <w:szCs w:val="18"/>
              <w:rtl/>
            </w:rPr>
            <w:id w:val="-1849864822"/>
            <w:lock w:val="sdtLocked"/>
            <w:placeholder>
              <w:docPart w:val="502D065AE8DB4071B2CB33FACB3C3604"/>
            </w:placeholder>
            <w:showingPlcHdr/>
            <w15:appearance w15:val="hidden"/>
          </w:sdtPr>
          <w:sdtContent>
            <w:tc>
              <w:tcPr>
                <w:tcW w:w="4365" w:type="dxa"/>
                <w:shd w:val="clear" w:color="auto" w:fill="auto"/>
                <w:vAlign w:val="center"/>
              </w:tcPr>
              <w:p w14:paraId="2D712C8F" w14:textId="5E0DFA2C" w:rsidR="0093245C" w:rsidRPr="00ED5B59" w:rsidRDefault="00550C99" w:rsidP="00934B0C">
                <w:pPr>
                  <w:rPr>
                    <w:rFonts w:ascii="Cairo" w:hAnsi="Cairo" w:cs="Cairo"/>
                    <w:sz w:val="18"/>
                    <w:szCs w:val="18"/>
                    <w:rtl/>
                  </w:rPr>
                </w:pPr>
                <w:r w:rsidRPr="00ED5B59">
                  <w:rPr>
                    <w:rStyle w:val="PlaceholderText"/>
                    <w:rFonts w:ascii="Cairo" w:hAnsi="Cairo" w:cs="Cair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iro" w:hAnsi="Cairo" w:cs="Cairo" w:hint="cs"/>
              <w:sz w:val="18"/>
              <w:szCs w:val="18"/>
            </w:rPr>
            <w:id w:val="-2138240210"/>
            <w:lock w:val="sdtLocked"/>
            <w:placeholder>
              <w:docPart w:val="CC633E0F5DEE4BB688A50154C18A889E"/>
            </w:placeholder>
            <w:showingPlcHdr/>
            <w15:appearance w15:val="hidden"/>
          </w:sdtPr>
          <w:sdtContent>
            <w:tc>
              <w:tcPr>
                <w:tcW w:w="4365" w:type="dxa"/>
                <w:shd w:val="clear" w:color="auto" w:fill="auto"/>
                <w:vAlign w:val="center"/>
              </w:tcPr>
              <w:p w14:paraId="3474FACC" w14:textId="1C2A01EF" w:rsidR="0093245C" w:rsidRPr="00ED5B59" w:rsidRDefault="00934B0C" w:rsidP="00934B0C">
                <w:pPr>
                  <w:bidi w:val="0"/>
                  <w:rPr>
                    <w:rFonts w:ascii="Cairo" w:hAnsi="Cairo" w:cs="Cairo" w:hint="cs"/>
                    <w:sz w:val="18"/>
                    <w:szCs w:val="18"/>
                    <w:rtl/>
                  </w:rPr>
                </w:pPr>
                <w:r w:rsidRPr="00550C99">
                  <w:rPr>
                    <w:rStyle w:val="PlaceholderText"/>
                    <w:rFonts w:ascii="Cairo" w:hAnsi="Cairo" w:cs="Cairo"/>
                    <w:color w:val="BFBFBF" w:themeColor="background1" w:themeShade="BF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161" w:type="dxa"/>
            <w:shd w:val="clear" w:color="auto" w:fill="478582"/>
            <w:vAlign w:val="center"/>
          </w:tcPr>
          <w:p w14:paraId="3EE39B72" w14:textId="06B35D3F" w:rsidR="001E2AF3" w:rsidRPr="00ED5B59" w:rsidRDefault="003F39B9" w:rsidP="0093245C">
            <w:pPr>
              <w:bidi w:val="0"/>
              <w:rPr>
                <w:rFonts w:ascii="Cairo" w:hAnsi="Cairo" w:cs="Cairo"/>
                <w:color w:val="FFFFFF" w:themeColor="background1"/>
                <w:sz w:val="18"/>
                <w:szCs w:val="18"/>
              </w:rPr>
            </w:pPr>
            <w:r w:rsidRPr="00ED5B59">
              <w:rPr>
                <w:rFonts w:ascii="Cairo" w:hAnsi="Cairo" w:cs="Cairo"/>
                <w:color w:val="FFFFFF" w:themeColor="background1"/>
                <w:sz w:val="18"/>
                <w:szCs w:val="18"/>
              </w:rPr>
              <w:t>Commercial Name</w:t>
            </w:r>
            <w:r w:rsidR="001E2AF3" w:rsidRPr="00ED5B59">
              <w:rPr>
                <w:rFonts w:ascii="Cairo" w:hAnsi="Cairo" w:cs="Cairo"/>
                <w:color w:val="FFFFFF" w:themeColor="background1"/>
                <w:sz w:val="18"/>
                <w:szCs w:val="18"/>
              </w:rPr>
              <w:t xml:space="preserve"> </w:t>
            </w:r>
          </w:p>
        </w:tc>
      </w:tr>
    </w:tbl>
    <w:p w14:paraId="38B1F0E3" w14:textId="07FB47D4" w:rsidR="001E2AF3" w:rsidRPr="00ED5B59" w:rsidRDefault="001E2AF3">
      <w:pPr>
        <w:rPr>
          <w:rFonts w:hint="cs"/>
          <w:sz w:val="18"/>
          <w:szCs w:val="18"/>
          <w:rtl/>
        </w:rPr>
      </w:pPr>
    </w:p>
    <w:tbl>
      <w:tblPr>
        <w:tblStyle w:val="TableGrid"/>
        <w:bidiVisual/>
        <w:tblW w:w="10950" w:type="dxa"/>
        <w:tblLayout w:type="fixed"/>
        <w:tblLook w:val="04A0" w:firstRow="1" w:lastRow="0" w:firstColumn="1" w:lastColumn="0" w:noHBand="0" w:noVBand="1"/>
      </w:tblPr>
      <w:tblGrid>
        <w:gridCol w:w="1223"/>
        <w:gridCol w:w="1715"/>
        <w:gridCol w:w="1527"/>
        <w:gridCol w:w="1631"/>
        <w:gridCol w:w="7"/>
        <w:gridCol w:w="990"/>
        <w:gridCol w:w="614"/>
        <w:gridCol w:w="16"/>
        <w:gridCol w:w="3227"/>
      </w:tblGrid>
      <w:tr w:rsidR="0093245C" w:rsidRPr="00ED5B59" w14:paraId="2718F13A" w14:textId="77777777" w:rsidTr="00550C99">
        <w:trPr>
          <w:trHeight w:val="432"/>
        </w:trPr>
        <w:tc>
          <w:tcPr>
            <w:tcW w:w="1223" w:type="dxa"/>
            <w:vMerge w:val="restar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6D6BAFE1" w14:textId="3BCD1376" w:rsidR="00F83E6A" w:rsidRPr="00ED5B59" w:rsidRDefault="003F39B9" w:rsidP="00D62397">
            <w:pPr>
              <w:jc w:val="center"/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</w:pPr>
            <w:r w:rsidRPr="00ED5B59">
              <w:rPr>
                <w:rFonts w:ascii="Cairo" w:hAnsi="Cairo" w:cs="Cairo" w:hint="cs"/>
                <w:color w:val="FFFFFF" w:themeColor="background1"/>
                <w:sz w:val="18"/>
                <w:szCs w:val="18"/>
                <w:rtl/>
              </w:rPr>
              <w:t>المعلومات الاساسية</w:t>
            </w:r>
          </w:p>
          <w:p w14:paraId="394090C4" w14:textId="1DD96D8D" w:rsidR="003F39B9" w:rsidRPr="00ED5B59" w:rsidRDefault="003F39B9" w:rsidP="00D62397">
            <w:pPr>
              <w:jc w:val="center"/>
              <w:rPr>
                <w:rFonts w:ascii="Cairo" w:hAnsi="Cairo" w:cs="Cairo"/>
                <w:color w:val="FFFFFF" w:themeColor="background1"/>
                <w:sz w:val="18"/>
                <w:szCs w:val="18"/>
              </w:rPr>
            </w:pPr>
            <w:r w:rsidRPr="00ED5B59">
              <w:rPr>
                <w:rFonts w:ascii="Cairo" w:hAnsi="Cairo" w:cs="Cairo"/>
                <w:color w:val="FFFFFF" w:themeColor="background1"/>
                <w:sz w:val="18"/>
                <w:szCs w:val="18"/>
              </w:rPr>
              <w:t xml:space="preserve">Basic </w:t>
            </w:r>
            <w:r w:rsidR="00D62397" w:rsidRPr="00ED5B59">
              <w:rPr>
                <w:rFonts w:ascii="Cairo" w:hAnsi="Cairo" w:cs="Cairo"/>
                <w:color w:val="FFFFFF" w:themeColor="background1"/>
                <w:sz w:val="18"/>
                <w:szCs w:val="18"/>
              </w:rPr>
              <w:t>Info.</w:t>
            </w:r>
          </w:p>
        </w:tc>
        <w:tc>
          <w:tcPr>
            <w:tcW w:w="17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D4B0567" w14:textId="77777777" w:rsidR="00F83E6A" w:rsidRPr="00ED5B59" w:rsidRDefault="00F83E6A" w:rsidP="00D62397">
            <w:pPr>
              <w:contextualSpacing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ED5B59">
              <w:rPr>
                <w:rFonts w:ascii="Cairo" w:hAnsi="Cairo" w:cs="Cairo"/>
                <w:sz w:val="18"/>
                <w:szCs w:val="18"/>
                <w:rtl/>
              </w:rPr>
              <w:t>رقم السجل التجاري</w:t>
            </w:r>
          </w:p>
          <w:p w14:paraId="7CFE8BBC" w14:textId="30A3D719" w:rsidR="00F83E6A" w:rsidRPr="00ED5B59" w:rsidRDefault="00F83E6A" w:rsidP="00D62397">
            <w:pPr>
              <w:contextualSpacing/>
              <w:jc w:val="center"/>
              <w:rPr>
                <w:rFonts w:ascii="Cairo" w:hAnsi="Cairo" w:cs="Cairo" w:hint="cs"/>
                <w:sz w:val="18"/>
                <w:szCs w:val="18"/>
                <w:rtl/>
              </w:rPr>
            </w:pPr>
            <w:r w:rsidRPr="00ED5B59">
              <w:rPr>
                <w:rFonts w:ascii="Cairo" w:hAnsi="Cairo" w:cs="Cairo"/>
                <w:sz w:val="18"/>
                <w:szCs w:val="18"/>
              </w:rPr>
              <w:t>CR Number</w:t>
            </w:r>
          </w:p>
        </w:tc>
        <w:sdt>
          <w:sdtPr>
            <w:rPr>
              <w:rFonts w:ascii="Cairo" w:hAnsi="Cairo" w:cs="Cairo"/>
              <w:sz w:val="18"/>
              <w:szCs w:val="18"/>
            </w:rPr>
            <w:id w:val="1882436393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3165" w:type="dxa"/>
                <w:gridSpan w:val="3"/>
                <w:tcBorders>
                  <w:top w:val="single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E32966C" w14:textId="267FD663" w:rsidR="00F83E6A" w:rsidRPr="00ED5B59" w:rsidRDefault="00FA3763" w:rsidP="00D62397">
                <w:pPr>
                  <w:bidi w:val="0"/>
                  <w:jc w:val="center"/>
                  <w:rPr>
                    <w:rFonts w:ascii="Cairo" w:hAnsi="Cairo" w:cs="Cairo"/>
                    <w:sz w:val="18"/>
                    <w:szCs w:val="18"/>
                  </w:rPr>
                </w:pPr>
                <w:r w:rsidRPr="00FA3763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8564244" w14:textId="77777777" w:rsidR="00F83E6A" w:rsidRPr="00ED5B59" w:rsidRDefault="00F83E6A" w:rsidP="00D62397">
            <w:pPr>
              <w:bidi w:val="0"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ED5B59">
              <w:rPr>
                <w:rFonts w:ascii="Cairo" w:hAnsi="Cairo" w:cs="Cairo"/>
                <w:sz w:val="18"/>
                <w:szCs w:val="18"/>
                <w:rtl/>
              </w:rPr>
              <w:t>الرقم الوطني</w:t>
            </w:r>
          </w:p>
          <w:p w14:paraId="05C18A86" w14:textId="50390F68" w:rsidR="00F83E6A" w:rsidRPr="00ED5B59" w:rsidRDefault="00F83E6A" w:rsidP="00D62397">
            <w:pPr>
              <w:bidi w:val="0"/>
              <w:jc w:val="center"/>
              <w:rPr>
                <w:rFonts w:ascii="Cairo" w:hAnsi="Cairo" w:cs="Cairo"/>
                <w:sz w:val="18"/>
                <w:szCs w:val="18"/>
              </w:rPr>
            </w:pPr>
            <w:r w:rsidRPr="00ED5B59">
              <w:rPr>
                <w:rFonts w:ascii="Cairo" w:hAnsi="Cairo" w:cs="Cairo"/>
                <w:sz w:val="18"/>
                <w:szCs w:val="18"/>
              </w:rPr>
              <w:t>700 Code</w:t>
            </w:r>
          </w:p>
        </w:tc>
        <w:sdt>
          <w:sdtPr>
            <w:rPr>
              <w:rFonts w:ascii="Cairo" w:hAnsi="Cairo" w:cs="Cairo"/>
              <w:sz w:val="18"/>
              <w:szCs w:val="18"/>
            </w:rPr>
            <w:id w:val="1653870905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3227" w:type="dxa"/>
                <w:tcBorders>
                  <w:top w:val="single" w:sz="4" w:space="0" w:color="auto"/>
                  <w:left w:val="dotted" w:sz="4" w:space="0" w:color="auto"/>
                  <w:bottom w:val="dotted" w:sz="4" w:space="0" w:color="auto"/>
                  <w:right w:val="single" w:sz="4" w:space="0" w:color="auto"/>
                </w:tcBorders>
                <w:vAlign w:val="center"/>
              </w:tcPr>
              <w:p w14:paraId="5CF729B9" w14:textId="7F349606" w:rsidR="00F83E6A" w:rsidRPr="00ED5B59" w:rsidRDefault="00550C99" w:rsidP="0093245C">
                <w:pPr>
                  <w:bidi w:val="0"/>
                  <w:jc w:val="center"/>
                  <w:rPr>
                    <w:rFonts w:ascii="Cairo" w:hAnsi="Cairo" w:cs="Cairo"/>
                    <w:sz w:val="18"/>
                    <w:szCs w:val="18"/>
                    <w:rtl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</w:tr>
      <w:tr w:rsidR="006A6B70" w:rsidRPr="00ED5B59" w14:paraId="1B186680" w14:textId="77777777" w:rsidTr="00550C99">
        <w:trPr>
          <w:trHeight w:val="144"/>
        </w:trPr>
        <w:tc>
          <w:tcPr>
            <w:tcW w:w="1223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00648E57" w14:textId="77777777" w:rsidR="00F83E6A" w:rsidRPr="00ED5B59" w:rsidRDefault="00F83E6A" w:rsidP="00D62397">
            <w:pPr>
              <w:jc w:val="center"/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</w:pPr>
          </w:p>
        </w:tc>
        <w:tc>
          <w:tcPr>
            <w:tcW w:w="17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0A7C64F" w14:textId="6809A5BF" w:rsidR="00F83E6A" w:rsidRPr="00ED5B59" w:rsidRDefault="00F83E6A" w:rsidP="00D62397">
            <w:pPr>
              <w:bidi w:val="0"/>
              <w:contextualSpacing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ED5B59">
              <w:rPr>
                <w:rFonts w:ascii="Cairo" w:hAnsi="Cairo" w:cs="Cairo"/>
                <w:sz w:val="18"/>
                <w:szCs w:val="18"/>
                <w:rtl/>
              </w:rPr>
              <w:t xml:space="preserve">تاريخ </w:t>
            </w:r>
            <w:r w:rsidRPr="00ED5B59">
              <w:rPr>
                <w:rFonts w:ascii="Cairo" w:hAnsi="Cairo" w:cs="Cairo" w:hint="cs"/>
                <w:sz w:val="18"/>
                <w:szCs w:val="18"/>
                <w:rtl/>
              </w:rPr>
              <w:t>اصدار السجل</w:t>
            </w:r>
          </w:p>
          <w:p w14:paraId="2CB5534F" w14:textId="1F6FA7FB" w:rsidR="00F83E6A" w:rsidRPr="00ED5B59" w:rsidRDefault="00F83E6A" w:rsidP="00D62397">
            <w:pPr>
              <w:contextualSpacing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2C0B8F">
              <w:rPr>
                <w:rFonts w:ascii="Cairo" w:hAnsi="Cairo" w:cs="Cairo"/>
                <w:sz w:val="18"/>
                <w:szCs w:val="18"/>
              </w:rPr>
              <w:t>CR Issuance Date</w:t>
            </w:r>
          </w:p>
        </w:tc>
        <w:sdt>
          <w:sdtPr>
            <w:rPr>
              <w:rFonts w:ascii="Cairo" w:hAnsi="Cairo" w:cs="Cairo"/>
              <w:sz w:val="18"/>
              <w:szCs w:val="18"/>
            </w:rPr>
            <w:id w:val="-516535367"/>
            <w:lock w:val="sdtLocked"/>
            <w:placeholder>
              <w:docPart w:val="DefaultPlaceholder_-1854013440"/>
            </w:placeholder>
            <w15:appearance w15:val="hidden"/>
          </w:sdtPr>
          <w:sdtContent>
            <w:tc>
              <w:tcPr>
                <w:tcW w:w="3165" w:type="dxa"/>
                <w:gridSpan w:val="3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sdt>
                <w:sdtPr>
                  <w:rPr>
                    <w:rFonts w:ascii="Cairo" w:hAnsi="Cairo" w:cs="Cairo"/>
                    <w:sz w:val="18"/>
                    <w:szCs w:val="18"/>
                  </w:rPr>
                  <w:id w:val="-927112648"/>
                  <w:lock w:val="sdtLocked"/>
                  <w:placeholder>
                    <w:docPart w:val="DefaultPlaceholder_-1854013437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p w14:paraId="4A1E3982" w14:textId="259C2FEF" w:rsidR="00F83E6A" w:rsidRPr="00ED5B59" w:rsidRDefault="00FA3763" w:rsidP="00D62397">
                    <w:pPr>
                      <w:bidi w:val="0"/>
                      <w:jc w:val="center"/>
                      <w:rPr>
                        <w:rFonts w:ascii="Cairo" w:hAnsi="Cairo" w:cs="Cairo"/>
                        <w:sz w:val="18"/>
                        <w:szCs w:val="18"/>
                      </w:rPr>
                    </w:pPr>
                    <w:r w:rsidRPr="00FA3763">
                      <w:rPr>
                        <w:rStyle w:val="PlaceholderText"/>
                        <w:color w:val="BFBFBF" w:themeColor="background1" w:themeShade="BF"/>
                      </w:rPr>
                      <w:t>Click or tap to enter a date.</w:t>
                    </w:r>
                  </w:p>
                </w:sdtContent>
              </w:sdt>
            </w:tc>
          </w:sdtContent>
        </w:sdt>
        <w:tc>
          <w:tcPr>
            <w:tcW w:w="162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CC4043C" w14:textId="77777777" w:rsidR="00F83E6A" w:rsidRPr="00ED5B59" w:rsidRDefault="00F83E6A" w:rsidP="00D62397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ED5B59">
              <w:rPr>
                <w:rFonts w:ascii="Cairo" w:hAnsi="Cairo" w:cs="Cairo"/>
                <w:sz w:val="18"/>
                <w:szCs w:val="18"/>
                <w:rtl/>
              </w:rPr>
              <w:t xml:space="preserve">تاريخ </w:t>
            </w:r>
            <w:r w:rsidRPr="00ED5B59">
              <w:rPr>
                <w:rFonts w:ascii="Cairo" w:hAnsi="Cairo" w:cs="Cairo" w:hint="cs"/>
                <w:sz w:val="18"/>
                <w:szCs w:val="18"/>
                <w:rtl/>
              </w:rPr>
              <w:t>انتهاء السجل</w:t>
            </w:r>
          </w:p>
          <w:p w14:paraId="04910007" w14:textId="16E3486B" w:rsidR="00F83E6A" w:rsidRPr="00ED5B59" w:rsidRDefault="00F83E6A" w:rsidP="00D62397">
            <w:pPr>
              <w:bidi w:val="0"/>
              <w:jc w:val="center"/>
              <w:rPr>
                <w:rFonts w:ascii="Cairo" w:hAnsi="Cairo" w:cs="Cairo"/>
                <w:sz w:val="18"/>
                <w:szCs w:val="18"/>
              </w:rPr>
            </w:pPr>
            <w:r w:rsidRPr="00ED5B59">
              <w:rPr>
                <w:rFonts w:ascii="Cairo" w:hAnsi="Cairo" w:cs="Cairo"/>
                <w:sz w:val="18"/>
                <w:szCs w:val="18"/>
              </w:rPr>
              <w:t>CR End Date</w:t>
            </w:r>
          </w:p>
        </w:tc>
        <w:sdt>
          <w:sdtPr>
            <w:rPr>
              <w:rFonts w:ascii="Cairo" w:hAnsi="Cairo" w:cs="Cairo"/>
              <w:sz w:val="18"/>
              <w:szCs w:val="18"/>
            </w:rPr>
            <w:id w:val="520975870"/>
            <w:lock w:val="sdtLocked"/>
            <w:placeholder>
              <w:docPart w:val="C085C266470A47A9A7DC588470EFA52B"/>
            </w:placeholder>
            <w:showingPlcHdr/>
            <w:date w:fullDate="2024-10-10T00:00:00Z"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227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single" w:sz="4" w:space="0" w:color="auto"/>
                </w:tcBorders>
                <w:vAlign w:val="center"/>
              </w:tcPr>
              <w:p w14:paraId="60FC1AC9" w14:textId="66AF7305" w:rsidR="00F83E6A" w:rsidRPr="00ED5B59" w:rsidRDefault="00550C99" w:rsidP="0093245C">
                <w:pPr>
                  <w:bidi w:val="0"/>
                  <w:jc w:val="center"/>
                  <w:rPr>
                    <w:rFonts w:ascii="Cairo" w:hAnsi="Cairo" w:cs="Cairo"/>
                    <w:sz w:val="18"/>
                    <w:szCs w:val="18"/>
                    <w:rtl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to enter a date.</w:t>
                </w:r>
              </w:p>
            </w:tc>
          </w:sdtContent>
        </w:sdt>
      </w:tr>
      <w:tr w:rsidR="006A6B70" w:rsidRPr="00ED5B59" w14:paraId="0FA3D380" w14:textId="77777777" w:rsidTr="00550C99">
        <w:trPr>
          <w:trHeight w:val="144"/>
        </w:trPr>
        <w:tc>
          <w:tcPr>
            <w:tcW w:w="1223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47EE960C" w14:textId="77777777" w:rsidR="006A6B70" w:rsidRPr="00ED5B59" w:rsidRDefault="006A6B70" w:rsidP="006A6B70">
            <w:pPr>
              <w:jc w:val="center"/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</w:pPr>
          </w:p>
        </w:tc>
        <w:tc>
          <w:tcPr>
            <w:tcW w:w="17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CE8B586" w14:textId="55287E9B" w:rsidR="006A6B70" w:rsidRPr="00ED5B59" w:rsidRDefault="006A6B70" w:rsidP="006A6B70">
            <w:pPr>
              <w:bidi w:val="0"/>
              <w:contextualSpacing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ED5B59">
              <w:rPr>
                <w:rFonts w:ascii="Cairo" w:hAnsi="Cairo" w:cs="Cairo" w:hint="cs"/>
                <w:sz w:val="18"/>
                <w:szCs w:val="18"/>
                <w:rtl/>
              </w:rPr>
              <w:t>نوع الشركة</w:t>
            </w:r>
          </w:p>
          <w:p w14:paraId="26FF2B8B" w14:textId="5EE72F7F" w:rsidR="006A6B70" w:rsidRPr="00ED5B59" w:rsidRDefault="006A6B70" w:rsidP="006A6B70">
            <w:pPr>
              <w:bidi w:val="0"/>
              <w:contextualSpacing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ED5B59">
              <w:rPr>
                <w:rFonts w:ascii="Cairo" w:hAnsi="Cairo" w:cs="Cairo"/>
                <w:sz w:val="18"/>
                <w:szCs w:val="18"/>
              </w:rPr>
              <w:t>Company Type</w:t>
            </w:r>
          </w:p>
        </w:tc>
        <w:sdt>
          <w:sdtPr>
            <w:rPr>
              <w:rFonts w:ascii="Cairo" w:hAnsi="Cairo" w:cs="Cairo"/>
              <w:sz w:val="18"/>
              <w:szCs w:val="18"/>
            </w:rPr>
            <w:id w:val="-1397273505"/>
            <w:lock w:val="sdtLocked"/>
            <w:placeholder>
              <w:docPart w:val="8FC3E2588E4546C08B5FE7B2060C8180"/>
            </w:placeholder>
            <w:showingPlcHdr/>
            <w:dropDownList>
              <w:listItem w:value="Choose an item."/>
              <w:listItem w:displayText="شركة مملوكة للدولة - Company Owne By Gov" w:value="شركة مملوكة للدولة - Company Owne By Gov"/>
              <w:listItem w:displayText="شركة/مؤسسة سعودية تجارية - Saudi Commercial Co" w:value="شركة/مؤسسة سعودية تجارية - Saudi Commercial Co"/>
              <w:listItem w:displayText="شركة/مؤسسة غير هادفة للربح - Non profit Co" w:value="شركة/مؤسسة غير هادفة للربح - Non profit Co"/>
              <w:listItem w:displayText="شركة غير سعودية تجارية - Non Saudi Commercial Compay " w:value="شركة غير سعودية تجارية - Non Saudi Commercial Compay "/>
            </w:dropDownList>
          </w:sdtPr>
          <w:sdtContent>
            <w:tc>
              <w:tcPr>
                <w:tcW w:w="3165" w:type="dxa"/>
                <w:gridSpan w:val="3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27BF4B8" w14:textId="1218F1A3" w:rsidR="006A6B70" w:rsidRPr="00ED5B59" w:rsidRDefault="006A6B70" w:rsidP="006A6B70">
                <w:pPr>
                  <w:bidi w:val="0"/>
                  <w:jc w:val="center"/>
                  <w:rPr>
                    <w:rFonts w:ascii="Cairo" w:hAnsi="Cairo" w:cs="Cairo"/>
                    <w:sz w:val="18"/>
                    <w:szCs w:val="18"/>
                    <w:rtl/>
                  </w:rPr>
                </w:pPr>
                <w:r w:rsidRPr="00550C99">
                  <w:rPr>
                    <w:rStyle w:val="PlaceholderText"/>
                    <w:rFonts w:ascii="Cairo" w:eastAsiaTheme="minorHAnsi" w:hAnsi="Cairo" w:cs="Cairo"/>
                    <w:color w:val="BFBFBF" w:themeColor="background1" w:themeShade="BF"/>
                    <w:sz w:val="18"/>
                    <w:szCs w:val="18"/>
                  </w:rPr>
                  <w:t>Choose an item.</w:t>
                </w:r>
              </w:p>
            </w:tc>
          </w:sdtContent>
        </w:sdt>
        <w:tc>
          <w:tcPr>
            <w:tcW w:w="162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DA02F03" w14:textId="77777777" w:rsidR="006A6B70" w:rsidRPr="00ED5B59" w:rsidRDefault="006A6B70" w:rsidP="006A6B70">
            <w:pPr>
              <w:bidi w:val="0"/>
              <w:contextualSpacing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ED5B59">
              <w:rPr>
                <w:rFonts w:ascii="Cairo" w:hAnsi="Cairo" w:cs="Cairo" w:hint="cs"/>
                <w:sz w:val="18"/>
                <w:szCs w:val="18"/>
                <w:rtl/>
              </w:rPr>
              <w:t>نوع السجل</w:t>
            </w:r>
          </w:p>
          <w:p w14:paraId="0867FA35" w14:textId="45386BD8" w:rsidR="006A6B70" w:rsidRPr="00ED5B59" w:rsidRDefault="006A6B70" w:rsidP="006A6B70">
            <w:pPr>
              <w:bidi w:val="0"/>
              <w:jc w:val="center"/>
              <w:rPr>
                <w:rFonts w:ascii="Cairo" w:hAnsi="Cairo" w:cs="Cairo" w:hint="cs"/>
                <w:sz w:val="18"/>
                <w:szCs w:val="18"/>
                <w:rtl/>
              </w:rPr>
            </w:pPr>
            <w:r w:rsidRPr="00ED5B59">
              <w:rPr>
                <w:rFonts w:ascii="Cairo" w:hAnsi="Cairo" w:cs="Cairo"/>
                <w:sz w:val="18"/>
                <w:szCs w:val="18"/>
              </w:rPr>
              <w:t>CR Type</w:t>
            </w:r>
          </w:p>
        </w:tc>
        <w:sdt>
          <w:sdtPr>
            <w:rPr>
              <w:rFonts w:ascii="Cairo" w:hAnsi="Cairo" w:cs="Cairo" w:hint="cs"/>
              <w:sz w:val="18"/>
              <w:szCs w:val="18"/>
            </w:rPr>
            <w:id w:val="-248573438"/>
            <w:lock w:val="sdtLocked"/>
            <w:placeholder>
              <w:docPart w:val="EDE78ADAD0A2449DB381705717699612"/>
            </w:placeholder>
            <w:showingPlcHdr/>
            <w:dropDownList>
              <w:listItem w:value="Choose an item."/>
              <w:listItem w:displayText="شركة مساهمة - Joint stock company" w:value="شركة مساهمة - Joint stock company"/>
              <w:listItem w:displayText="شركة/مؤسسة فردية - Individual Establishments/Company" w:value="شركة/مؤسسة فردية - Individual Establishments/Company"/>
            </w:dropDownList>
          </w:sdtPr>
          <w:sdtContent>
            <w:tc>
              <w:tcPr>
                <w:tcW w:w="3227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single" w:sz="4" w:space="0" w:color="auto"/>
                </w:tcBorders>
                <w:vAlign w:val="center"/>
              </w:tcPr>
              <w:p w14:paraId="6AB07C77" w14:textId="0952E716" w:rsidR="006A6B70" w:rsidRPr="00ED5B59" w:rsidRDefault="00ED5B59" w:rsidP="006A6B70">
                <w:pPr>
                  <w:bidi w:val="0"/>
                  <w:jc w:val="center"/>
                  <w:rPr>
                    <w:rFonts w:ascii="Cairo" w:hAnsi="Cairo" w:cs="Cairo" w:hint="cs"/>
                    <w:sz w:val="18"/>
                    <w:szCs w:val="18"/>
                    <w:rtl/>
                  </w:rPr>
                </w:pPr>
                <w:r w:rsidRPr="00550C99">
                  <w:rPr>
                    <w:rStyle w:val="PlaceholderText"/>
                    <w:rFonts w:eastAsiaTheme="minorHAnsi"/>
                    <w:color w:val="BFBFBF" w:themeColor="background1" w:themeShade="BF"/>
                  </w:rPr>
                  <w:t>Choose an item.</w:t>
                </w:r>
              </w:p>
            </w:tc>
          </w:sdtContent>
        </w:sdt>
      </w:tr>
      <w:tr w:rsidR="006A6B70" w:rsidRPr="00ED5B59" w14:paraId="2DF995E8" w14:textId="77777777" w:rsidTr="006A6B70">
        <w:trPr>
          <w:trHeight w:val="144"/>
        </w:trPr>
        <w:tc>
          <w:tcPr>
            <w:tcW w:w="1223" w:type="dxa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38845A72" w14:textId="77777777" w:rsidR="006A6B70" w:rsidRPr="00ED5B59" w:rsidRDefault="006A6B70" w:rsidP="006A6B70">
            <w:pPr>
              <w:jc w:val="center"/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</w:pPr>
          </w:p>
        </w:tc>
        <w:tc>
          <w:tcPr>
            <w:tcW w:w="171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187250A" w14:textId="171348AD" w:rsidR="006A6B70" w:rsidRPr="00ED5B59" w:rsidRDefault="006A6B70" w:rsidP="006A6B70">
            <w:pPr>
              <w:bidi w:val="0"/>
              <w:contextualSpacing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ED5B59">
              <w:rPr>
                <w:rFonts w:ascii="Cairo" w:hAnsi="Cairo" w:cs="Cairo"/>
                <w:sz w:val="18"/>
                <w:szCs w:val="18"/>
                <w:rtl/>
              </w:rPr>
              <w:t>نشاط المنشأة</w:t>
            </w:r>
          </w:p>
          <w:p w14:paraId="488EA5C0" w14:textId="6629E43E" w:rsidR="006A6B70" w:rsidRPr="00ED5B59" w:rsidRDefault="006A6B70" w:rsidP="006A6B70">
            <w:pPr>
              <w:bidi w:val="0"/>
              <w:contextualSpacing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ED5B59">
              <w:rPr>
                <w:rFonts w:ascii="Cairo" w:hAnsi="Cairo" w:cs="Cairo"/>
                <w:sz w:val="18"/>
                <w:szCs w:val="18"/>
              </w:rPr>
              <w:t>Activity Description</w:t>
            </w:r>
          </w:p>
        </w:tc>
        <w:sdt>
          <w:sdtPr>
            <w:rPr>
              <w:rFonts w:ascii="Cairo" w:hAnsi="Cairo" w:cs="Cairo" w:hint="cs"/>
              <w:sz w:val="18"/>
              <w:szCs w:val="18"/>
              <w:rtl/>
            </w:rPr>
            <w:id w:val="37560164"/>
            <w:lock w:val="sdtLocked"/>
            <w:placeholder>
              <w:docPart w:val="9442F12A5287459C905650DEC3DD010F"/>
            </w:placeholder>
            <w:showingPlcHdr/>
            <w15:appearance w15:val="hidden"/>
          </w:sdtPr>
          <w:sdtContent>
            <w:tc>
              <w:tcPr>
                <w:tcW w:w="8012" w:type="dxa"/>
                <w:gridSpan w:val="7"/>
                <w:tcBorders>
                  <w:top w:val="dotted" w:sz="4" w:space="0" w:color="auto"/>
                  <w:left w:val="dotted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966F609" w14:textId="423FBEC7" w:rsidR="006A6B70" w:rsidRPr="00ED5B59" w:rsidRDefault="00FA3763" w:rsidP="00550C99">
                <w:pPr>
                  <w:jc w:val="center"/>
                  <w:rPr>
                    <w:rFonts w:ascii="Cairo" w:hAnsi="Cairo" w:cs="Cairo" w:hint="cs"/>
                    <w:sz w:val="18"/>
                    <w:szCs w:val="18"/>
                    <w:rtl/>
                  </w:rPr>
                </w:pPr>
                <w:r w:rsidRPr="00A92B8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50C99" w:rsidRPr="00D62397" w14:paraId="6EC06041" w14:textId="77777777" w:rsidTr="00550C99">
        <w:trPr>
          <w:trHeight w:val="144"/>
        </w:trPr>
        <w:tc>
          <w:tcPr>
            <w:tcW w:w="1223" w:type="dxa"/>
            <w:vMerge w:val="restar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5BFF99F1" w14:textId="0FAAAD02" w:rsidR="006A6B70" w:rsidRPr="00D62397" w:rsidRDefault="006A6B70" w:rsidP="006A6B70">
            <w:pPr>
              <w:jc w:val="center"/>
              <w:rPr>
                <w:rFonts w:ascii="Cairo" w:hAnsi="Cairo" w:cs="Cairo" w:hint="cs"/>
                <w:color w:val="FFFFFF" w:themeColor="background1"/>
                <w:sz w:val="18"/>
                <w:szCs w:val="18"/>
                <w:rtl/>
              </w:rPr>
            </w:pPr>
            <w:r w:rsidRPr="00D62397">
              <w:rPr>
                <w:rFonts w:ascii="Cairo" w:hAnsi="Cairo" w:cs="Cairo" w:hint="cs"/>
                <w:color w:val="FFFFFF" w:themeColor="background1"/>
                <w:sz w:val="18"/>
                <w:szCs w:val="18"/>
                <w:rtl/>
              </w:rPr>
              <w:t>ال</w:t>
            </w:r>
            <w:r w:rsidRPr="00D62397"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  <w:t xml:space="preserve">عنوان </w:t>
            </w:r>
            <w:r w:rsidRPr="00D62397">
              <w:rPr>
                <w:rFonts w:ascii="Cairo" w:hAnsi="Cairo" w:cs="Cairo"/>
                <w:color w:val="FFFFFF" w:themeColor="background1"/>
                <w:sz w:val="18"/>
                <w:szCs w:val="18"/>
              </w:rPr>
              <w:t>Address</w:t>
            </w:r>
          </w:p>
        </w:tc>
        <w:tc>
          <w:tcPr>
            <w:tcW w:w="17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4977F6C" w14:textId="77777777" w:rsidR="006A6B70" w:rsidRPr="00D62397" w:rsidRDefault="006A6B70" w:rsidP="006A6B70">
            <w:pPr>
              <w:bidi w:val="0"/>
              <w:contextualSpacing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الموقع الالكتروني</w:t>
            </w:r>
          </w:p>
          <w:p w14:paraId="77C1972D" w14:textId="7300495E" w:rsidR="006A6B70" w:rsidRPr="00D62397" w:rsidRDefault="006A6B70" w:rsidP="006A6B70">
            <w:pPr>
              <w:contextualSpacing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Website</w:t>
            </w:r>
          </w:p>
        </w:tc>
        <w:sdt>
          <w:sdtPr>
            <w:rPr>
              <w:rFonts w:ascii="Cairo" w:hAnsi="Cairo" w:cs="Cairo"/>
              <w:color w:val="BFBFBF" w:themeColor="background1" w:themeShade="BF"/>
              <w:sz w:val="18"/>
              <w:szCs w:val="18"/>
            </w:rPr>
            <w:id w:val="1582183453"/>
            <w:lock w:val="sdtLocked"/>
            <w:placeholder>
              <w:docPart w:val="0B60A7A249984D5C8BFECAAE0E7690E7"/>
            </w:placeholder>
            <w:showingPlcHdr/>
            <w15:appearance w15:val="hidden"/>
          </w:sdtPr>
          <w:sdtContent>
            <w:tc>
              <w:tcPr>
                <w:tcW w:w="3165" w:type="dxa"/>
                <w:gridSpan w:val="3"/>
                <w:tcBorders>
                  <w:top w:val="single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8D19760" w14:textId="4779A23F" w:rsidR="006A6B70" w:rsidRPr="00550C99" w:rsidRDefault="00550C99" w:rsidP="006A6B70">
                <w:pPr>
                  <w:bidi w:val="0"/>
                  <w:jc w:val="center"/>
                  <w:rPr>
                    <w:rFonts w:ascii="Cairo" w:hAnsi="Cairo" w:cs="Cairo"/>
                    <w:color w:val="BFBFBF" w:themeColor="background1" w:themeShade="BF"/>
                    <w:sz w:val="18"/>
                    <w:szCs w:val="18"/>
                    <w:rtl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FD42FB7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 w:hint="cs"/>
                <w:sz w:val="18"/>
                <w:szCs w:val="18"/>
                <w:rtl/>
              </w:rPr>
              <w:t>البريد الالكتروني</w:t>
            </w:r>
          </w:p>
          <w:p w14:paraId="0DFBA05C" w14:textId="1A3759EC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EMAIL</w:t>
            </w:r>
          </w:p>
        </w:tc>
        <w:sdt>
          <w:sdtPr>
            <w:rPr>
              <w:rFonts w:ascii="Cairo" w:hAnsi="Cairo" w:cs="Cairo"/>
              <w:color w:val="BFBFBF" w:themeColor="background1" w:themeShade="BF"/>
              <w:sz w:val="18"/>
              <w:szCs w:val="18"/>
            </w:rPr>
            <w:id w:val="941504182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3227" w:type="dxa"/>
                <w:tcBorders>
                  <w:top w:val="single" w:sz="4" w:space="0" w:color="auto"/>
                  <w:left w:val="dotted" w:sz="4" w:space="0" w:color="auto"/>
                  <w:bottom w:val="dotted" w:sz="4" w:space="0" w:color="auto"/>
                  <w:right w:val="single" w:sz="4" w:space="0" w:color="auto"/>
                </w:tcBorders>
                <w:vAlign w:val="center"/>
              </w:tcPr>
              <w:p w14:paraId="7BA92BCB" w14:textId="1B3A6383" w:rsidR="006A6B70" w:rsidRPr="00550C99" w:rsidRDefault="00550C99" w:rsidP="006A6B70">
                <w:pPr>
                  <w:bidi w:val="0"/>
                  <w:jc w:val="center"/>
                  <w:rPr>
                    <w:rFonts w:ascii="Cairo" w:hAnsi="Cairo" w:cs="Cairo"/>
                    <w:color w:val="BFBFBF" w:themeColor="background1" w:themeShade="BF"/>
                    <w:sz w:val="18"/>
                    <w:szCs w:val="18"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</w:tr>
      <w:tr w:rsidR="00550C99" w:rsidRPr="00D62397" w14:paraId="26551E8E" w14:textId="77777777" w:rsidTr="00550C99">
        <w:trPr>
          <w:trHeight w:val="144"/>
        </w:trPr>
        <w:tc>
          <w:tcPr>
            <w:tcW w:w="1223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226CDED8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</w:pPr>
          </w:p>
        </w:tc>
        <w:tc>
          <w:tcPr>
            <w:tcW w:w="17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31FF52C" w14:textId="38E978DA" w:rsidR="006A6B70" w:rsidRPr="00D62397" w:rsidRDefault="00550C99" w:rsidP="006A6B70">
            <w:pPr>
              <w:contextualSpacing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>
              <w:rPr>
                <w:rFonts w:ascii="Cairo" w:hAnsi="Cairo" w:cs="Cairo" w:hint="cs"/>
                <w:sz w:val="18"/>
                <w:szCs w:val="18"/>
                <w:rtl/>
              </w:rPr>
              <w:t>الدولة</w:t>
            </w:r>
          </w:p>
          <w:p w14:paraId="45ADD3BE" w14:textId="4C0D627D" w:rsidR="006A6B70" w:rsidRPr="00D62397" w:rsidRDefault="006A6B70" w:rsidP="006A6B70">
            <w:pPr>
              <w:contextualSpacing/>
              <w:jc w:val="center"/>
              <w:rPr>
                <w:rFonts w:ascii="Cairo" w:hAnsi="Cairo" w:cs="Cairo" w:hint="cs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Country</w:t>
            </w:r>
          </w:p>
        </w:tc>
        <w:sdt>
          <w:sdtPr>
            <w:rPr>
              <w:rFonts w:ascii="Cairo" w:hAnsi="Cairo" w:cs="Cairo" w:hint="cs"/>
              <w:color w:val="BFBFBF" w:themeColor="background1" w:themeShade="BF"/>
              <w:sz w:val="18"/>
              <w:szCs w:val="18"/>
              <w:rtl/>
            </w:rPr>
            <w:id w:val="2122564374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3165" w:type="dxa"/>
                <w:gridSpan w:val="3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38A1009B" w14:textId="4D13AC3B" w:rsidR="006A6B70" w:rsidRPr="00550C99" w:rsidRDefault="00550C99" w:rsidP="006A6B70">
                <w:pPr>
                  <w:jc w:val="center"/>
                  <w:rPr>
                    <w:rFonts w:ascii="Cairo" w:hAnsi="Cairo" w:cs="Cairo" w:hint="cs"/>
                    <w:color w:val="BFBFBF" w:themeColor="background1" w:themeShade="BF"/>
                    <w:sz w:val="18"/>
                    <w:szCs w:val="18"/>
                    <w:rtl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2620D2F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العنوان المختصر</w:t>
            </w:r>
          </w:p>
          <w:p w14:paraId="6B7FACB1" w14:textId="2A7440EE" w:rsidR="006A6B70" w:rsidRPr="00D62397" w:rsidRDefault="006A6B70" w:rsidP="006A6B70">
            <w:pPr>
              <w:jc w:val="center"/>
              <w:rPr>
                <w:rFonts w:ascii="Cairo" w:hAnsi="Cairo" w:cs="Cairo" w:hint="cs"/>
                <w:sz w:val="18"/>
                <w:szCs w:val="18"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Short Adrees</w:t>
            </w:r>
          </w:p>
        </w:tc>
        <w:sdt>
          <w:sdtPr>
            <w:rPr>
              <w:rFonts w:ascii="Cairo" w:hAnsi="Cairo" w:cs="Cairo"/>
              <w:color w:val="BFBFBF" w:themeColor="background1" w:themeShade="BF"/>
              <w:sz w:val="18"/>
              <w:szCs w:val="18"/>
            </w:rPr>
            <w:id w:val="922604333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3227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single" w:sz="4" w:space="0" w:color="auto"/>
                </w:tcBorders>
                <w:vAlign w:val="center"/>
              </w:tcPr>
              <w:p w14:paraId="13A11952" w14:textId="6274B579" w:rsidR="006A6B70" w:rsidRPr="00550C99" w:rsidRDefault="00550C99" w:rsidP="006A6B70">
                <w:pPr>
                  <w:bidi w:val="0"/>
                  <w:jc w:val="center"/>
                  <w:rPr>
                    <w:rFonts w:ascii="Cairo" w:hAnsi="Cairo" w:cs="Cairo"/>
                    <w:color w:val="BFBFBF" w:themeColor="background1" w:themeShade="BF"/>
                    <w:sz w:val="18"/>
                    <w:szCs w:val="18"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</w:tr>
      <w:tr w:rsidR="00550C99" w:rsidRPr="00D62397" w14:paraId="63B75A50" w14:textId="77777777" w:rsidTr="00550C99">
        <w:trPr>
          <w:trHeight w:val="144"/>
        </w:trPr>
        <w:tc>
          <w:tcPr>
            <w:tcW w:w="1223" w:type="dxa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62AD2217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</w:pPr>
          </w:p>
        </w:tc>
        <w:tc>
          <w:tcPr>
            <w:tcW w:w="171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C0A9D5E" w14:textId="77777777" w:rsidR="006A6B70" w:rsidRPr="00D62397" w:rsidRDefault="006A6B70" w:rsidP="006A6B70">
            <w:pPr>
              <w:contextualSpacing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المنطقة</w:t>
            </w:r>
          </w:p>
          <w:p w14:paraId="2701C97D" w14:textId="6F826AB3" w:rsidR="006A6B70" w:rsidRPr="00D62397" w:rsidRDefault="006A6B70" w:rsidP="006A6B70">
            <w:pPr>
              <w:contextualSpacing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Region</w:t>
            </w:r>
          </w:p>
        </w:tc>
        <w:sdt>
          <w:sdtPr>
            <w:rPr>
              <w:rFonts w:ascii="Cairo" w:hAnsi="Cairo" w:cs="Cairo" w:hint="cs"/>
              <w:color w:val="BFBFBF" w:themeColor="background1" w:themeShade="BF"/>
              <w:sz w:val="18"/>
              <w:szCs w:val="18"/>
              <w:rtl/>
            </w:rPr>
            <w:id w:val="-1860507821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3165" w:type="dxa"/>
                <w:gridSpan w:val="3"/>
                <w:tcBorders>
                  <w:top w:val="dotted" w:sz="4" w:space="0" w:color="auto"/>
                  <w:left w:val="dotted" w:sz="4" w:space="0" w:color="auto"/>
                  <w:bottom w:val="single" w:sz="4" w:space="0" w:color="auto"/>
                  <w:right w:val="dotted" w:sz="4" w:space="0" w:color="auto"/>
                </w:tcBorders>
                <w:vAlign w:val="center"/>
              </w:tcPr>
              <w:p w14:paraId="0A9B80ED" w14:textId="6788C9EF" w:rsidR="006A6B70" w:rsidRPr="00550C99" w:rsidRDefault="00550C99" w:rsidP="006A6B70">
                <w:pPr>
                  <w:jc w:val="center"/>
                  <w:rPr>
                    <w:rFonts w:ascii="Cairo" w:hAnsi="Cairo" w:cs="Cairo" w:hint="cs"/>
                    <w:color w:val="BFBFBF" w:themeColor="background1" w:themeShade="BF"/>
                    <w:sz w:val="18"/>
                    <w:szCs w:val="18"/>
                    <w:rtl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9D8FE19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المدينة</w:t>
            </w:r>
          </w:p>
          <w:p w14:paraId="0AADC6A3" w14:textId="1869238F" w:rsidR="006A6B70" w:rsidRPr="00D62397" w:rsidRDefault="006A6B70" w:rsidP="006A6B70">
            <w:pPr>
              <w:jc w:val="center"/>
              <w:rPr>
                <w:rFonts w:ascii="Cairo" w:hAnsi="Cairo" w:cs="Cairo" w:hint="cs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City</w:t>
            </w:r>
          </w:p>
        </w:tc>
        <w:sdt>
          <w:sdtPr>
            <w:rPr>
              <w:rFonts w:ascii="Cairo" w:hAnsi="Cairo" w:cs="Cairo"/>
              <w:color w:val="BFBFBF" w:themeColor="background1" w:themeShade="BF"/>
              <w:sz w:val="18"/>
              <w:szCs w:val="18"/>
              <w:rtl/>
            </w:rPr>
            <w:id w:val="-94017649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3227" w:type="dxa"/>
                <w:tcBorders>
                  <w:top w:val="dotted" w:sz="4" w:space="0" w:color="auto"/>
                  <w:left w:val="dotted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7AA1A14" w14:textId="10742B82" w:rsidR="006A6B70" w:rsidRPr="00550C99" w:rsidRDefault="00550C99" w:rsidP="006A6B70">
                <w:pPr>
                  <w:jc w:val="center"/>
                  <w:rPr>
                    <w:rFonts w:ascii="Cairo" w:hAnsi="Cairo" w:cs="Cairo"/>
                    <w:color w:val="BFBFBF" w:themeColor="background1" w:themeShade="BF"/>
                    <w:sz w:val="18"/>
                    <w:szCs w:val="18"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</w:tr>
      <w:tr w:rsidR="006A6B70" w:rsidRPr="00D62397" w14:paraId="7F9C7E81" w14:textId="77777777" w:rsidTr="00550C99">
        <w:trPr>
          <w:trHeight w:val="144"/>
        </w:trPr>
        <w:tc>
          <w:tcPr>
            <w:tcW w:w="1223" w:type="dxa"/>
            <w:vMerge w:val="restar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6AF7542D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</w:pPr>
            <w:r w:rsidRPr="00D62397">
              <w:rPr>
                <w:rFonts w:ascii="Cairo" w:hAnsi="Cairo" w:cs="Cairo" w:hint="cs"/>
                <w:color w:val="FFFFFF" w:themeColor="background1"/>
                <w:sz w:val="18"/>
                <w:szCs w:val="18"/>
                <w:rtl/>
              </w:rPr>
              <w:t>المسؤول</w:t>
            </w:r>
          </w:p>
          <w:p w14:paraId="7C813A72" w14:textId="03FE29EB" w:rsidR="006A6B70" w:rsidRPr="00D62397" w:rsidRDefault="006A6B70" w:rsidP="006A6B70">
            <w:pPr>
              <w:jc w:val="center"/>
              <w:rPr>
                <w:rFonts w:ascii="Cairo" w:hAnsi="Cairo" w:cs="Cairo" w:hint="cs"/>
                <w:color w:val="FFFFFF" w:themeColor="background1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color w:val="FFFFFF" w:themeColor="background1"/>
                <w:sz w:val="18"/>
                <w:szCs w:val="18"/>
              </w:rPr>
              <w:t>person in charge</w:t>
            </w:r>
          </w:p>
        </w:tc>
        <w:tc>
          <w:tcPr>
            <w:tcW w:w="17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4AC30D6" w14:textId="20CFC9BE" w:rsidR="006A6B70" w:rsidRPr="00D62397" w:rsidRDefault="006A6B70" w:rsidP="006A6B70">
            <w:pPr>
              <w:jc w:val="center"/>
              <w:rPr>
                <w:rFonts w:ascii="Cairo" w:hAnsi="Cairo" w:cs="Cairo" w:hint="cs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 xml:space="preserve">اسم المسؤول </w:t>
            </w:r>
            <w:r w:rsidRPr="00D62397">
              <w:rPr>
                <w:rFonts w:ascii="Cairo" w:hAnsi="Cairo" w:cs="Cairo"/>
                <w:sz w:val="18"/>
                <w:szCs w:val="18"/>
              </w:rPr>
              <w:t>person in charge</w:t>
            </w:r>
            <w:r w:rsidRPr="00D62397">
              <w:rPr>
                <w:rFonts w:ascii="Cairo" w:hAnsi="Cairo" w:cs="Cairo"/>
                <w:sz w:val="18"/>
                <w:szCs w:val="18"/>
              </w:rPr>
              <w:t xml:space="preserve"> </w:t>
            </w:r>
          </w:p>
        </w:tc>
        <w:sdt>
          <w:sdtPr>
            <w:rPr>
              <w:rFonts w:ascii="Cairo" w:hAnsi="Cairo" w:cs="Cairo"/>
              <w:color w:val="BFBFBF" w:themeColor="background1" w:themeShade="BF"/>
              <w:sz w:val="18"/>
              <w:szCs w:val="18"/>
            </w:rPr>
            <w:id w:val="-1122075979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3165" w:type="dxa"/>
                <w:gridSpan w:val="3"/>
                <w:tcBorders>
                  <w:top w:val="single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CDA3A50" w14:textId="65C423FB" w:rsidR="006A6B70" w:rsidRPr="00550C99" w:rsidRDefault="00550C99" w:rsidP="006A6B70">
                <w:pPr>
                  <w:bidi w:val="0"/>
                  <w:jc w:val="center"/>
                  <w:rPr>
                    <w:rFonts w:ascii="Cairo" w:hAnsi="Cairo" w:cs="Cairo"/>
                    <w:color w:val="BFBFBF" w:themeColor="background1" w:themeShade="BF"/>
                    <w:sz w:val="18"/>
                    <w:szCs w:val="18"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0A1DBCB" w14:textId="1C1DF750" w:rsidR="006A6B70" w:rsidRPr="00D62397" w:rsidRDefault="006A6B70" w:rsidP="006A6B70">
            <w:pPr>
              <w:jc w:val="center"/>
              <w:rPr>
                <w:rFonts w:ascii="Cairo" w:hAnsi="Cairo" w:cs="Cairo" w:hint="cs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الوظيفة</w:t>
            </w:r>
          </w:p>
          <w:p w14:paraId="0173EFED" w14:textId="1FC5790E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Position</w:t>
            </w:r>
          </w:p>
        </w:tc>
        <w:sdt>
          <w:sdtPr>
            <w:rPr>
              <w:rFonts w:ascii="Cairo" w:hAnsi="Cairo" w:cs="Cairo"/>
              <w:color w:val="BFBFBF" w:themeColor="background1" w:themeShade="BF"/>
              <w:sz w:val="18"/>
              <w:szCs w:val="18"/>
            </w:rPr>
            <w:id w:val="-318116777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3227" w:type="dxa"/>
                <w:tcBorders>
                  <w:top w:val="single" w:sz="4" w:space="0" w:color="auto"/>
                  <w:left w:val="dotted" w:sz="4" w:space="0" w:color="auto"/>
                  <w:bottom w:val="dotted" w:sz="4" w:space="0" w:color="auto"/>
                  <w:right w:val="single" w:sz="4" w:space="0" w:color="auto"/>
                </w:tcBorders>
                <w:vAlign w:val="center"/>
              </w:tcPr>
              <w:p w14:paraId="3AFBEE39" w14:textId="1F2454BC" w:rsidR="006A6B70" w:rsidRPr="00550C99" w:rsidRDefault="00550C99" w:rsidP="006A6B70">
                <w:pPr>
                  <w:bidi w:val="0"/>
                  <w:jc w:val="center"/>
                  <w:rPr>
                    <w:rFonts w:ascii="Cairo" w:hAnsi="Cairo" w:cs="Cairo"/>
                    <w:color w:val="BFBFBF" w:themeColor="background1" w:themeShade="BF"/>
                    <w:sz w:val="18"/>
                    <w:szCs w:val="18"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</w:tr>
      <w:tr w:rsidR="006A6B70" w:rsidRPr="00D62397" w14:paraId="3F82697C" w14:textId="77777777" w:rsidTr="00550C99">
        <w:trPr>
          <w:trHeight w:val="144"/>
        </w:trPr>
        <w:tc>
          <w:tcPr>
            <w:tcW w:w="1223" w:type="dxa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31AE1F90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</w:pPr>
          </w:p>
        </w:tc>
        <w:tc>
          <w:tcPr>
            <w:tcW w:w="171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DB3136C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 w:hint="cs"/>
                <w:sz w:val="18"/>
                <w:szCs w:val="18"/>
                <w:rtl/>
              </w:rPr>
              <w:t>رقم الجوال</w:t>
            </w:r>
          </w:p>
          <w:p w14:paraId="7FFDA529" w14:textId="5D903C26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Mobile</w:t>
            </w:r>
          </w:p>
        </w:tc>
        <w:sdt>
          <w:sdtPr>
            <w:rPr>
              <w:rFonts w:ascii="Cairo" w:hAnsi="Cairo" w:cs="Cairo"/>
              <w:color w:val="BFBFBF" w:themeColor="background1" w:themeShade="BF"/>
              <w:sz w:val="18"/>
              <w:szCs w:val="18"/>
            </w:rPr>
            <w:id w:val="-704092791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3165" w:type="dxa"/>
                <w:gridSpan w:val="3"/>
                <w:tcBorders>
                  <w:top w:val="dotted" w:sz="4" w:space="0" w:color="auto"/>
                  <w:left w:val="dotted" w:sz="4" w:space="0" w:color="auto"/>
                  <w:bottom w:val="single" w:sz="4" w:space="0" w:color="auto"/>
                  <w:right w:val="dotted" w:sz="4" w:space="0" w:color="auto"/>
                </w:tcBorders>
                <w:vAlign w:val="center"/>
              </w:tcPr>
              <w:p w14:paraId="40B60B88" w14:textId="41368B64" w:rsidR="006A6B70" w:rsidRPr="00550C99" w:rsidRDefault="00550C99" w:rsidP="006A6B70">
                <w:pPr>
                  <w:bidi w:val="0"/>
                  <w:jc w:val="center"/>
                  <w:rPr>
                    <w:rFonts w:ascii="Cairo" w:hAnsi="Cairo" w:cs="Cairo"/>
                    <w:color w:val="BFBFBF" w:themeColor="background1" w:themeShade="BF"/>
                    <w:sz w:val="18"/>
                    <w:szCs w:val="18"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74A35C1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البريد الالكتروني</w:t>
            </w:r>
          </w:p>
          <w:p w14:paraId="5864B054" w14:textId="5178058F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Email</w:t>
            </w:r>
          </w:p>
        </w:tc>
        <w:sdt>
          <w:sdtPr>
            <w:rPr>
              <w:rFonts w:ascii="Cairo" w:hAnsi="Cairo" w:cs="Cairo"/>
              <w:color w:val="BFBFBF" w:themeColor="background1" w:themeShade="BF"/>
              <w:sz w:val="18"/>
              <w:szCs w:val="18"/>
            </w:rPr>
            <w:id w:val="-1895725965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3227" w:type="dxa"/>
                <w:tcBorders>
                  <w:top w:val="dotted" w:sz="4" w:space="0" w:color="auto"/>
                  <w:left w:val="dotted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E54124" w14:textId="404A8FDD" w:rsidR="006A6B70" w:rsidRPr="00550C99" w:rsidRDefault="00550C99" w:rsidP="006A6B70">
                <w:pPr>
                  <w:bidi w:val="0"/>
                  <w:jc w:val="center"/>
                  <w:rPr>
                    <w:rFonts w:ascii="Cairo" w:hAnsi="Cairo" w:cs="Cairo"/>
                    <w:color w:val="BFBFBF" w:themeColor="background1" w:themeShade="BF"/>
                    <w:sz w:val="18"/>
                    <w:szCs w:val="18"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</w:tr>
      <w:tr w:rsidR="00550C99" w:rsidRPr="00D62397" w14:paraId="4AF1C523" w14:textId="77777777" w:rsidTr="00550C99">
        <w:trPr>
          <w:trHeight w:val="144"/>
        </w:trPr>
        <w:tc>
          <w:tcPr>
            <w:tcW w:w="1223" w:type="dxa"/>
            <w:vMerge w:val="restar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78802E58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  <w:t>معلومات التواصل</w:t>
            </w:r>
          </w:p>
          <w:p w14:paraId="18D279A2" w14:textId="7B04FEAD" w:rsidR="006A6B70" w:rsidRPr="00D62397" w:rsidRDefault="006A6B70" w:rsidP="006A6B70">
            <w:pPr>
              <w:jc w:val="center"/>
              <w:rPr>
                <w:rFonts w:ascii="Cairo" w:hAnsi="Cairo" w:cs="Cairo" w:hint="cs"/>
                <w:color w:val="FFFFFF" w:themeColor="background1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color w:val="FFFFFF" w:themeColor="background1"/>
                <w:sz w:val="18"/>
                <w:szCs w:val="18"/>
              </w:rPr>
              <w:t>Contact Info.</w:t>
            </w:r>
          </w:p>
        </w:tc>
        <w:tc>
          <w:tcPr>
            <w:tcW w:w="17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062C23F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الاسم</w:t>
            </w:r>
          </w:p>
          <w:p w14:paraId="5D90E968" w14:textId="2ADB4124" w:rsidR="006A6B70" w:rsidRPr="00D62397" w:rsidRDefault="006A6B70" w:rsidP="006A6B70">
            <w:pPr>
              <w:jc w:val="center"/>
              <w:rPr>
                <w:rFonts w:ascii="Cairo" w:hAnsi="Cairo" w:cs="Cairo" w:hint="cs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NAME</w:t>
            </w:r>
          </w:p>
        </w:tc>
        <w:sdt>
          <w:sdtPr>
            <w:rPr>
              <w:rFonts w:ascii="Cairo" w:hAnsi="Cairo" w:cs="Cairo"/>
              <w:color w:val="BFBFBF" w:themeColor="background1" w:themeShade="BF"/>
              <w:sz w:val="18"/>
              <w:szCs w:val="18"/>
            </w:rPr>
            <w:id w:val="438103301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3165" w:type="dxa"/>
                <w:gridSpan w:val="3"/>
                <w:tcBorders>
                  <w:top w:val="single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B572568" w14:textId="1E918C25" w:rsidR="006A6B70" w:rsidRPr="00550C99" w:rsidRDefault="00550C99" w:rsidP="006A6B70">
                <w:pPr>
                  <w:bidi w:val="0"/>
                  <w:jc w:val="center"/>
                  <w:rPr>
                    <w:rFonts w:ascii="Cairo" w:hAnsi="Cairo" w:cs="Cairo"/>
                    <w:color w:val="BFBFBF" w:themeColor="background1" w:themeShade="BF"/>
                    <w:sz w:val="18"/>
                    <w:szCs w:val="18"/>
                    <w:rtl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A6F86B1" w14:textId="77777777" w:rsidR="006A6B70" w:rsidRPr="00D62397" w:rsidRDefault="006A6B70" w:rsidP="006A6B70">
            <w:pPr>
              <w:bidi w:val="0"/>
              <w:jc w:val="center"/>
              <w:rPr>
                <w:rFonts w:ascii="Cairo" w:hAnsi="Cairo" w:cs="Cairo" w:hint="cs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الوظيفة</w:t>
            </w:r>
          </w:p>
          <w:p w14:paraId="2F0AEB90" w14:textId="238F2E5C" w:rsidR="006A6B70" w:rsidRPr="00D62397" w:rsidRDefault="006A6B70" w:rsidP="006A6B70">
            <w:pPr>
              <w:bidi w:val="0"/>
              <w:jc w:val="center"/>
              <w:rPr>
                <w:rFonts w:ascii="Cairo" w:hAnsi="Cairo" w:cs="Cairo" w:hint="cs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Position</w:t>
            </w:r>
          </w:p>
        </w:tc>
        <w:sdt>
          <w:sdtPr>
            <w:rPr>
              <w:rFonts w:ascii="Cairo" w:hAnsi="Cairo" w:cs="Cairo" w:hint="cs"/>
              <w:color w:val="BFBFBF" w:themeColor="background1" w:themeShade="BF"/>
              <w:sz w:val="18"/>
              <w:szCs w:val="18"/>
            </w:rPr>
            <w:id w:val="655805224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3227" w:type="dxa"/>
                <w:tcBorders>
                  <w:top w:val="single" w:sz="4" w:space="0" w:color="auto"/>
                  <w:left w:val="dotted" w:sz="4" w:space="0" w:color="auto"/>
                  <w:bottom w:val="dotted" w:sz="4" w:space="0" w:color="auto"/>
                  <w:right w:val="single" w:sz="4" w:space="0" w:color="auto"/>
                </w:tcBorders>
                <w:vAlign w:val="center"/>
              </w:tcPr>
              <w:p w14:paraId="7942CC76" w14:textId="12865F0D" w:rsidR="006A6B70" w:rsidRPr="00550C99" w:rsidRDefault="00550C99" w:rsidP="006A6B70">
                <w:pPr>
                  <w:bidi w:val="0"/>
                  <w:jc w:val="center"/>
                  <w:rPr>
                    <w:rFonts w:ascii="Cairo" w:hAnsi="Cairo" w:cs="Cairo" w:hint="cs"/>
                    <w:color w:val="BFBFBF" w:themeColor="background1" w:themeShade="BF"/>
                    <w:sz w:val="18"/>
                    <w:szCs w:val="18"/>
                    <w:rtl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</w:tr>
      <w:tr w:rsidR="00550C99" w:rsidRPr="00D62397" w14:paraId="665F4176" w14:textId="77777777" w:rsidTr="00550C99">
        <w:trPr>
          <w:trHeight w:val="144"/>
        </w:trPr>
        <w:tc>
          <w:tcPr>
            <w:tcW w:w="1223" w:type="dxa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3824AE93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</w:pPr>
          </w:p>
        </w:tc>
        <w:tc>
          <w:tcPr>
            <w:tcW w:w="171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11E5173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 w:hint="cs"/>
                <w:sz w:val="18"/>
                <w:szCs w:val="18"/>
                <w:rtl/>
              </w:rPr>
              <w:t>رقم الجوال</w:t>
            </w:r>
          </w:p>
          <w:p w14:paraId="724A1597" w14:textId="632794BF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Mobile</w:t>
            </w:r>
          </w:p>
        </w:tc>
        <w:sdt>
          <w:sdtPr>
            <w:rPr>
              <w:rFonts w:ascii="Cairo" w:hAnsi="Cairo" w:cs="Cairo"/>
              <w:color w:val="BFBFBF" w:themeColor="background1" w:themeShade="BF"/>
              <w:sz w:val="18"/>
              <w:szCs w:val="18"/>
            </w:rPr>
            <w:id w:val="-1952159861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3165" w:type="dxa"/>
                <w:gridSpan w:val="3"/>
                <w:tcBorders>
                  <w:top w:val="dotted" w:sz="4" w:space="0" w:color="auto"/>
                  <w:left w:val="dotted" w:sz="4" w:space="0" w:color="auto"/>
                  <w:bottom w:val="single" w:sz="4" w:space="0" w:color="auto"/>
                  <w:right w:val="dotted" w:sz="4" w:space="0" w:color="auto"/>
                </w:tcBorders>
                <w:vAlign w:val="center"/>
              </w:tcPr>
              <w:p w14:paraId="1F2B3A0B" w14:textId="457456C9" w:rsidR="006A6B70" w:rsidRPr="00550C99" w:rsidRDefault="00550C99" w:rsidP="006A6B70">
                <w:pPr>
                  <w:bidi w:val="0"/>
                  <w:jc w:val="center"/>
                  <w:rPr>
                    <w:rFonts w:ascii="Cairo" w:hAnsi="Cairo" w:cs="Cairo"/>
                    <w:color w:val="BFBFBF" w:themeColor="background1" w:themeShade="BF"/>
                    <w:sz w:val="18"/>
                    <w:szCs w:val="18"/>
                    <w:rtl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08259C7" w14:textId="77777777" w:rsidR="006A6B70" w:rsidRPr="00D62397" w:rsidRDefault="006A6B70" w:rsidP="006A6B70">
            <w:pPr>
              <w:bidi w:val="0"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البريد الالكتروني</w:t>
            </w:r>
          </w:p>
          <w:p w14:paraId="2B0DE487" w14:textId="23BADA79" w:rsidR="006A6B70" w:rsidRPr="00D62397" w:rsidRDefault="006A6B70" w:rsidP="006A6B70">
            <w:pPr>
              <w:bidi w:val="0"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Email</w:t>
            </w:r>
          </w:p>
        </w:tc>
        <w:sdt>
          <w:sdtPr>
            <w:rPr>
              <w:rFonts w:ascii="Cairo" w:hAnsi="Cairo" w:cs="Cairo"/>
              <w:color w:val="BFBFBF" w:themeColor="background1" w:themeShade="BF"/>
              <w:sz w:val="18"/>
              <w:szCs w:val="18"/>
            </w:rPr>
            <w:id w:val="-1964574500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3227" w:type="dxa"/>
                <w:tcBorders>
                  <w:top w:val="dotted" w:sz="4" w:space="0" w:color="auto"/>
                  <w:left w:val="dotted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85E78F5" w14:textId="40CB5FA9" w:rsidR="006A6B70" w:rsidRPr="00550C99" w:rsidRDefault="00550C99" w:rsidP="006A6B70">
                <w:pPr>
                  <w:bidi w:val="0"/>
                  <w:jc w:val="center"/>
                  <w:rPr>
                    <w:rFonts w:ascii="Cairo" w:hAnsi="Cairo" w:cs="Cairo"/>
                    <w:color w:val="BFBFBF" w:themeColor="background1" w:themeShade="BF"/>
                    <w:sz w:val="18"/>
                    <w:szCs w:val="18"/>
                    <w:rtl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</w:tr>
      <w:tr w:rsidR="006A6B70" w:rsidRPr="00D62397" w14:paraId="753F3F5D" w14:textId="77777777" w:rsidTr="006A6B70">
        <w:trPr>
          <w:trHeight w:val="144"/>
        </w:trPr>
        <w:tc>
          <w:tcPr>
            <w:tcW w:w="1223" w:type="dxa"/>
            <w:vMerge w:val="restar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2C9940FA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  <w:t>الحساب البكي</w:t>
            </w:r>
          </w:p>
          <w:p w14:paraId="1B026279" w14:textId="0603967F" w:rsidR="006A6B70" w:rsidRPr="00D62397" w:rsidRDefault="006A6B70" w:rsidP="006A6B70">
            <w:pPr>
              <w:jc w:val="center"/>
              <w:rPr>
                <w:rFonts w:ascii="Cairo" w:hAnsi="Cairo" w:cs="Cairo"/>
                <w:color w:val="FFFFFF" w:themeColor="background1"/>
                <w:sz w:val="18"/>
                <w:szCs w:val="18"/>
              </w:rPr>
            </w:pPr>
            <w:r w:rsidRPr="00D62397">
              <w:rPr>
                <w:rFonts w:ascii="Cairo" w:hAnsi="Cairo" w:cs="Cairo"/>
                <w:color w:val="FFFFFF" w:themeColor="background1"/>
                <w:sz w:val="18"/>
                <w:szCs w:val="18"/>
              </w:rPr>
              <w:t>Bank Info.</w:t>
            </w:r>
          </w:p>
        </w:tc>
        <w:tc>
          <w:tcPr>
            <w:tcW w:w="171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3B5CEF3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اسم الحساب</w:t>
            </w:r>
          </w:p>
          <w:p w14:paraId="45887D5F" w14:textId="4C3FBA7B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Account Name</w:t>
            </w:r>
          </w:p>
        </w:tc>
        <w:sdt>
          <w:sdtPr>
            <w:rPr>
              <w:rFonts w:ascii="Cairo" w:hAnsi="Cairo" w:cs="Cairo"/>
              <w:sz w:val="18"/>
              <w:szCs w:val="18"/>
            </w:rPr>
            <w:id w:val="1594363004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8012" w:type="dxa"/>
                <w:gridSpan w:val="7"/>
                <w:tcBorders>
                  <w:top w:val="single" w:sz="4" w:space="0" w:color="auto"/>
                  <w:left w:val="dotted" w:sz="4" w:space="0" w:color="auto"/>
                  <w:bottom w:val="dotted" w:sz="4" w:space="0" w:color="auto"/>
                  <w:right w:val="single" w:sz="4" w:space="0" w:color="auto"/>
                </w:tcBorders>
                <w:vAlign w:val="center"/>
              </w:tcPr>
              <w:p w14:paraId="1632EDB1" w14:textId="18BA6B23" w:rsidR="006A6B70" w:rsidRPr="00D62397" w:rsidRDefault="00550C99" w:rsidP="006A6B70">
                <w:pPr>
                  <w:bidi w:val="0"/>
                  <w:jc w:val="center"/>
                  <w:rPr>
                    <w:rFonts w:ascii="Cairo" w:hAnsi="Cairo" w:cs="Cairo"/>
                    <w:sz w:val="18"/>
                    <w:szCs w:val="18"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</w:tr>
      <w:tr w:rsidR="006A6B70" w:rsidRPr="00D62397" w14:paraId="23703BC9" w14:textId="77777777" w:rsidTr="00550C99">
        <w:trPr>
          <w:trHeight w:val="144"/>
        </w:trPr>
        <w:tc>
          <w:tcPr>
            <w:tcW w:w="1223" w:type="dxa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166EB6D1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</w:pPr>
          </w:p>
        </w:tc>
        <w:tc>
          <w:tcPr>
            <w:tcW w:w="171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C9F73B7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البنك</w:t>
            </w:r>
          </w:p>
          <w:p w14:paraId="30683649" w14:textId="5515AD02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Bank</w:t>
            </w:r>
          </w:p>
        </w:tc>
        <w:sdt>
          <w:sdtPr>
            <w:rPr>
              <w:rFonts w:ascii="Cairo" w:hAnsi="Cairo" w:cs="Cairo"/>
              <w:sz w:val="18"/>
              <w:szCs w:val="18"/>
            </w:rPr>
            <w:id w:val="-484013404"/>
            <w:lock w:val="sdtLocked"/>
            <w:placeholder>
              <w:docPart w:val="DefaultPlaceholder_-1854013440"/>
            </w:placeholder>
            <w:showingPlcHdr/>
            <w15:color w:val="008080"/>
            <w15:appearance w15:val="hidden"/>
          </w:sdtPr>
          <w:sdtContent>
            <w:tc>
              <w:tcPr>
                <w:tcW w:w="3165" w:type="dxa"/>
                <w:gridSpan w:val="3"/>
                <w:tcBorders>
                  <w:top w:val="dotted" w:sz="4" w:space="0" w:color="auto"/>
                  <w:left w:val="dotted" w:sz="4" w:space="0" w:color="auto"/>
                  <w:bottom w:val="single" w:sz="4" w:space="0" w:color="auto"/>
                  <w:right w:val="dotted" w:sz="4" w:space="0" w:color="auto"/>
                </w:tcBorders>
                <w:vAlign w:val="center"/>
              </w:tcPr>
              <w:p w14:paraId="28F75780" w14:textId="0BC1C160" w:rsidR="006A6B70" w:rsidRPr="00D62397" w:rsidRDefault="00550C99" w:rsidP="006A6B70">
                <w:pPr>
                  <w:bidi w:val="0"/>
                  <w:jc w:val="center"/>
                  <w:rPr>
                    <w:rFonts w:ascii="Cairo" w:hAnsi="Cairo" w:cs="Cairo"/>
                    <w:sz w:val="18"/>
                    <w:szCs w:val="18"/>
                    <w:rtl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F34D1BA" w14:textId="77777777" w:rsidR="006A6B70" w:rsidRPr="00D62397" w:rsidRDefault="006A6B70" w:rsidP="006A6B70">
            <w:pPr>
              <w:bidi w:val="0"/>
              <w:jc w:val="center"/>
              <w:rPr>
                <w:rFonts w:ascii="Cairo" w:hAnsi="Cairo" w:cs="Cairo" w:hint="cs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رقم الايبان</w:t>
            </w:r>
          </w:p>
          <w:p w14:paraId="5EC15C8A" w14:textId="3749CB4A" w:rsidR="006A6B70" w:rsidRPr="00D62397" w:rsidRDefault="006A6B70" w:rsidP="006A6B70">
            <w:pPr>
              <w:bidi w:val="0"/>
              <w:jc w:val="center"/>
              <w:rPr>
                <w:rFonts w:ascii="Cairo" w:hAnsi="Cairo" w:cs="Cairo"/>
                <w:sz w:val="18"/>
                <w:szCs w:val="18"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I</w:t>
            </w:r>
            <w:r w:rsidRPr="00D62397">
              <w:rPr>
                <w:rFonts w:ascii="Cairo" w:hAnsi="Cairo" w:cs="Cairo"/>
                <w:sz w:val="18"/>
                <w:szCs w:val="18"/>
              </w:rPr>
              <w:t>BAN</w:t>
            </w:r>
          </w:p>
        </w:tc>
        <w:sdt>
          <w:sdtPr>
            <w:rPr>
              <w:rFonts w:ascii="Cairo" w:hAnsi="Cairo" w:cs="Cairo"/>
              <w:sz w:val="18"/>
              <w:szCs w:val="18"/>
            </w:rPr>
            <w:id w:val="1369576884"/>
            <w:lock w:val="sdtLocked"/>
            <w:placeholder>
              <w:docPart w:val="DefaultPlaceholder_-1854013440"/>
            </w:placeholder>
            <w:showingPlcHdr/>
            <w15:appearance w15:val="hidden"/>
          </w:sdtPr>
          <w:sdtContent>
            <w:tc>
              <w:tcPr>
                <w:tcW w:w="3857" w:type="dxa"/>
                <w:gridSpan w:val="3"/>
                <w:tcBorders>
                  <w:top w:val="dotted" w:sz="4" w:space="0" w:color="auto"/>
                  <w:left w:val="dotted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3E4A031" w14:textId="754D33A6" w:rsidR="006A6B70" w:rsidRPr="00D62397" w:rsidRDefault="00550C99" w:rsidP="006A6B70">
                <w:pPr>
                  <w:bidi w:val="0"/>
                  <w:jc w:val="center"/>
                  <w:rPr>
                    <w:rFonts w:ascii="Cairo" w:hAnsi="Cairo" w:cs="Cairo"/>
                    <w:sz w:val="18"/>
                    <w:szCs w:val="18"/>
                  </w:rPr>
                </w:pPr>
                <w:r w:rsidRPr="00550C99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p>
            </w:tc>
          </w:sdtContent>
        </w:sdt>
      </w:tr>
      <w:tr w:rsidR="006A6B70" w:rsidRPr="00D62397" w14:paraId="7FF2AAA8" w14:textId="77777777" w:rsidTr="006A6B70">
        <w:trPr>
          <w:trHeight w:val="144"/>
        </w:trPr>
        <w:tc>
          <w:tcPr>
            <w:tcW w:w="1223" w:type="dxa"/>
            <w:vMerge w:val="restar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7236B9A6" w14:textId="049187D2" w:rsidR="006A6B70" w:rsidRPr="00D62397" w:rsidRDefault="006A6B70" w:rsidP="006A6B70">
            <w:pPr>
              <w:jc w:val="center"/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</w:pPr>
            <w:r w:rsidRPr="00D62397">
              <w:rPr>
                <w:rFonts w:ascii="Cairo" w:hAnsi="Cairo" w:cs="Cairo" w:hint="cs"/>
                <w:color w:val="FFFFFF" w:themeColor="background1"/>
                <w:sz w:val="18"/>
                <w:szCs w:val="18"/>
                <w:rtl/>
              </w:rPr>
              <w:t>ال</w:t>
            </w:r>
            <w:r w:rsidRPr="00D62397">
              <w:rPr>
                <w:rFonts w:ascii="Cairo" w:hAnsi="Cairo" w:cs="Cairo"/>
                <w:color w:val="FFFFFF" w:themeColor="background1"/>
                <w:sz w:val="18"/>
                <w:szCs w:val="18"/>
                <w:rtl/>
              </w:rPr>
              <w:t xml:space="preserve">مرفقات </w:t>
            </w:r>
          </w:p>
        </w:tc>
        <w:tc>
          <w:tcPr>
            <w:tcW w:w="3242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8082C5D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التراخيص النظامية حسب النشاط</w:t>
            </w:r>
          </w:p>
          <w:p w14:paraId="387D1642" w14:textId="38850732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licenses by activity</w:t>
            </w:r>
          </w:p>
        </w:tc>
        <w:tc>
          <w:tcPr>
            <w:tcW w:w="3242" w:type="dxa"/>
            <w:gridSpan w:val="4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B5EC529" w14:textId="77777777" w:rsidR="006A6B70" w:rsidRPr="00D62397" w:rsidRDefault="006A6B70" w:rsidP="006A6B70">
            <w:pPr>
              <w:bidi w:val="0"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 w:hint="cs"/>
                <w:sz w:val="18"/>
                <w:szCs w:val="18"/>
                <w:rtl/>
              </w:rPr>
              <w:t>السجل التجاري</w:t>
            </w:r>
          </w:p>
          <w:p w14:paraId="31CBACAE" w14:textId="2DBE95E1" w:rsidR="006A6B70" w:rsidRPr="00D62397" w:rsidRDefault="006A6B70" w:rsidP="006A6B70">
            <w:pPr>
              <w:bidi w:val="0"/>
              <w:jc w:val="center"/>
              <w:rPr>
                <w:rFonts w:ascii="Cairo" w:hAnsi="Cairo" w:cs="Cairo"/>
                <w:sz w:val="18"/>
                <w:szCs w:val="18"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CR</w:t>
            </w:r>
          </w:p>
        </w:tc>
        <w:tc>
          <w:tcPr>
            <w:tcW w:w="3243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AF2F69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عضوية الغرفة التجارية</w:t>
            </w:r>
          </w:p>
          <w:p w14:paraId="6DAC6CB8" w14:textId="00BD8FBD" w:rsidR="006A6B70" w:rsidRPr="00D62397" w:rsidRDefault="006A6B70" w:rsidP="006A6B70">
            <w:pPr>
              <w:jc w:val="center"/>
              <w:rPr>
                <w:rFonts w:ascii="Cairo" w:hAnsi="Cairo" w:cs="Cairo" w:hint="cs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M</w:t>
            </w:r>
            <w:r w:rsidRPr="00D62397">
              <w:rPr>
                <w:rFonts w:ascii="Cairo" w:hAnsi="Cairo" w:cs="Cairo"/>
                <w:sz w:val="18"/>
                <w:szCs w:val="18"/>
              </w:rPr>
              <w:t xml:space="preserve">embership </w:t>
            </w:r>
            <w:r w:rsidRPr="00D62397">
              <w:rPr>
                <w:rFonts w:ascii="Cairo" w:hAnsi="Cairo" w:cs="Cairo"/>
                <w:sz w:val="18"/>
                <w:szCs w:val="18"/>
              </w:rPr>
              <w:t>of</w:t>
            </w:r>
            <w:r w:rsidRPr="00D62397">
              <w:rPr>
                <w:rFonts w:ascii="Cairo" w:hAnsi="Cairo" w:cs="Cairo"/>
                <w:sz w:val="18"/>
                <w:szCs w:val="18"/>
              </w:rPr>
              <w:t xml:space="preserve"> Chamber of Commerce</w:t>
            </w:r>
          </w:p>
        </w:tc>
      </w:tr>
      <w:tr w:rsidR="006A6B70" w:rsidRPr="00D62397" w14:paraId="78551EE3" w14:textId="77777777" w:rsidTr="006A6B70">
        <w:trPr>
          <w:trHeight w:val="144"/>
        </w:trPr>
        <w:tc>
          <w:tcPr>
            <w:tcW w:w="1223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4997F726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</w:p>
        </w:tc>
        <w:tc>
          <w:tcPr>
            <w:tcW w:w="324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22C288B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شهادة تسجيل ضريبة القيمة المضافة</w:t>
            </w:r>
          </w:p>
          <w:p w14:paraId="65F15C12" w14:textId="231C4DA4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VAT Certificate</w:t>
            </w:r>
          </w:p>
        </w:tc>
        <w:tc>
          <w:tcPr>
            <w:tcW w:w="3242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C8DC046" w14:textId="77777777" w:rsidR="006A6B70" w:rsidRPr="00D62397" w:rsidRDefault="006A6B70" w:rsidP="006A6B70">
            <w:pPr>
              <w:bidi w:val="0"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شهادة الزكاة والدخل</w:t>
            </w:r>
          </w:p>
          <w:p w14:paraId="7766149F" w14:textId="45161ADE" w:rsidR="006A6B70" w:rsidRPr="00D62397" w:rsidRDefault="006A6B70" w:rsidP="006A6B70">
            <w:pPr>
              <w:bidi w:val="0"/>
              <w:jc w:val="center"/>
              <w:rPr>
                <w:rFonts w:ascii="Cairo" w:hAnsi="Cairo" w:cs="Cairo" w:hint="cs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Zakat Certificate</w:t>
            </w:r>
          </w:p>
        </w:tc>
        <w:tc>
          <w:tcPr>
            <w:tcW w:w="324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9A06CF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شهادة التأمينات الاجتماعية</w:t>
            </w:r>
          </w:p>
          <w:p w14:paraId="22322228" w14:textId="0103EDF2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GOSI</w:t>
            </w:r>
          </w:p>
        </w:tc>
      </w:tr>
      <w:tr w:rsidR="006A6B70" w:rsidRPr="00D62397" w14:paraId="43EDC375" w14:textId="77777777" w:rsidTr="006A6B70">
        <w:trPr>
          <w:trHeight w:val="144"/>
        </w:trPr>
        <w:tc>
          <w:tcPr>
            <w:tcW w:w="1223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1DCE7194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</w:p>
        </w:tc>
        <w:tc>
          <w:tcPr>
            <w:tcW w:w="324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084FF34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 w:hint="cs"/>
                <w:sz w:val="18"/>
                <w:szCs w:val="18"/>
                <w:rtl/>
              </w:rPr>
              <w:t>رخصة الاستثمار</w:t>
            </w:r>
          </w:p>
          <w:p w14:paraId="13E7FA4F" w14:textId="646518DA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Investment License</w:t>
            </w:r>
          </w:p>
        </w:tc>
        <w:tc>
          <w:tcPr>
            <w:tcW w:w="3242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F2953DE" w14:textId="77777777" w:rsidR="006A6B70" w:rsidRPr="00D62397" w:rsidRDefault="006A6B70" w:rsidP="006A6B70">
            <w:pPr>
              <w:bidi w:val="0"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 xml:space="preserve">شهادة </w:t>
            </w:r>
            <w:r w:rsidRPr="00D62397">
              <w:rPr>
                <w:rFonts w:ascii="Cairo" w:hAnsi="Cairo" w:cs="Cairo" w:hint="cs"/>
                <w:sz w:val="18"/>
                <w:szCs w:val="18"/>
                <w:rtl/>
              </w:rPr>
              <w:t>ا</w:t>
            </w:r>
            <w:r w:rsidRPr="00D62397">
              <w:rPr>
                <w:rFonts w:ascii="Cairo" w:hAnsi="Cairo" w:cs="Cairo"/>
                <w:sz w:val="18"/>
                <w:szCs w:val="18"/>
                <w:rtl/>
              </w:rPr>
              <w:t>لتوطين</w:t>
            </w:r>
          </w:p>
          <w:p w14:paraId="457A5D60" w14:textId="4160EDA4" w:rsidR="006A6B70" w:rsidRPr="00D62397" w:rsidRDefault="006A6B70" w:rsidP="006A6B70">
            <w:pPr>
              <w:bidi w:val="0"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Nationalization Certificate</w:t>
            </w:r>
          </w:p>
        </w:tc>
        <w:tc>
          <w:tcPr>
            <w:tcW w:w="324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5D3B6A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 w:hint="cs"/>
                <w:sz w:val="18"/>
                <w:szCs w:val="18"/>
                <w:rtl/>
              </w:rPr>
              <w:t>الرحصة البلدية</w:t>
            </w:r>
          </w:p>
          <w:p w14:paraId="025CF9F4" w14:textId="4EBD517C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Municipal Certificate</w:t>
            </w:r>
          </w:p>
        </w:tc>
      </w:tr>
      <w:tr w:rsidR="006A6B70" w:rsidRPr="00D62397" w14:paraId="502E2153" w14:textId="77777777" w:rsidTr="006A6B70">
        <w:trPr>
          <w:trHeight w:val="432"/>
        </w:trPr>
        <w:tc>
          <w:tcPr>
            <w:tcW w:w="1223" w:type="dxa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478582"/>
            <w:vAlign w:val="center"/>
          </w:tcPr>
          <w:p w14:paraId="406A9D1E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</w:p>
        </w:tc>
        <w:tc>
          <w:tcPr>
            <w:tcW w:w="4873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09C7C34" w14:textId="77777777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شهادة تصنيف المنشآت الصغيرة والمتوسطة</w:t>
            </w:r>
          </w:p>
          <w:p w14:paraId="6EA61288" w14:textId="6A7480DE" w:rsidR="006A6B70" w:rsidRPr="00D62397" w:rsidRDefault="006A6B70" w:rsidP="006A6B70">
            <w:pPr>
              <w:bidi w:val="0"/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Small and Medium Enterprises General Authority</w:t>
            </w:r>
            <w:r w:rsidRPr="00D62397">
              <w:rPr>
                <w:rFonts w:ascii="Cairo" w:hAnsi="Cairo" w:cs="Cairo"/>
                <w:sz w:val="18"/>
                <w:szCs w:val="18"/>
              </w:rPr>
              <w:t xml:space="preserve"> </w:t>
            </w:r>
            <w:r w:rsidRPr="00D62397">
              <w:rPr>
                <w:rFonts w:ascii="Cairo" w:hAnsi="Cairo" w:cs="Cairo"/>
                <w:sz w:val="18"/>
                <w:szCs w:val="18"/>
              </w:rPr>
              <w:t>Certificate</w:t>
            </w:r>
          </w:p>
        </w:tc>
        <w:tc>
          <w:tcPr>
            <w:tcW w:w="4854" w:type="dxa"/>
            <w:gridSpan w:val="5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D2929E" w14:textId="06B45DBE" w:rsidR="006A6B70" w:rsidRPr="00D62397" w:rsidRDefault="006A6B70" w:rsidP="006A6B70">
            <w:pPr>
              <w:jc w:val="center"/>
              <w:rPr>
                <w:rFonts w:ascii="Cairo" w:hAnsi="Cairo" w:cs="Cairo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  <w:rtl/>
              </w:rPr>
              <w:t>شهادة تسجيل كيان غير هادف للربح في حال انطباقها</w:t>
            </w:r>
          </w:p>
          <w:p w14:paraId="7421CFCF" w14:textId="2ABBB8F7" w:rsidR="006A6B70" w:rsidRPr="00D62397" w:rsidRDefault="006A6B70" w:rsidP="006A6B70">
            <w:pPr>
              <w:jc w:val="center"/>
              <w:rPr>
                <w:rFonts w:ascii="Cairo" w:hAnsi="Cairo" w:cs="Cairo" w:hint="cs"/>
                <w:sz w:val="18"/>
                <w:szCs w:val="18"/>
                <w:rtl/>
              </w:rPr>
            </w:pPr>
            <w:r w:rsidRPr="00D62397">
              <w:rPr>
                <w:rFonts w:ascii="Cairo" w:hAnsi="Cairo" w:cs="Cairo"/>
                <w:sz w:val="18"/>
                <w:szCs w:val="18"/>
              </w:rPr>
              <w:t>Certificate of registration of a non-profit organization</w:t>
            </w:r>
          </w:p>
        </w:tc>
      </w:tr>
      <w:bookmarkEnd w:id="1"/>
    </w:tbl>
    <w:p w14:paraId="125834A7" w14:textId="5CE8AB08" w:rsidR="00246362" w:rsidRDefault="00246362" w:rsidP="00927846">
      <w:pPr>
        <w:rPr>
          <w:rFonts w:ascii="Cairo" w:hAnsi="Cairo" w:cs="Cairo"/>
          <w:color w:val="7F7F7F" w:themeColor="text1" w:themeTint="80"/>
          <w:sz w:val="8"/>
          <w:szCs w:val="8"/>
        </w:rPr>
      </w:pPr>
    </w:p>
    <w:bookmarkEnd w:id="0"/>
    <w:p w14:paraId="640E1238" w14:textId="77777777" w:rsidR="00907D3F" w:rsidRPr="00907D3F" w:rsidRDefault="00907D3F" w:rsidP="00907D3F">
      <w:pPr>
        <w:rPr>
          <w:rFonts w:cs="Simplified Arabic"/>
          <w:sz w:val="10"/>
          <w:szCs w:val="10"/>
        </w:rPr>
      </w:pPr>
    </w:p>
    <w:sectPr w:rsidR="00907D3F" w:rsidRPr="00907D3F" w:rsidSect="00A35AC9">
      <w:headerReference w:type="default" r:id="rId9"/>
      <w:footerReference w:type="even" r:id="rId10"/>
      <w:footerReference w:type="default" r:id="rId11"/>
      <w:footerReference w:type="first" r:id="rId12"/>
      <w:pgSz w:w="11906" w:h="16838" w:code="9"/>
      <w:pgMar w:top="720" w:right="720" w:bottom="720" w:left="450" w:header="720" w:footer="144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370FAB" w14:textId="77777777" w:rsidR="00E03642" w:rsidRDefault="00E03642" w:rsidP="00DE5386">
      <w:r>
        <w:separator/>
      </w:r>
    </w:p>
  </w:endnote>
  <w:endnote w:type="continuationSeparator" w:id="0">
    <w:p w14:paraId="382D7986" w14:textId="77777777" w:rsidR="00E03642" w:rsidRDefault="00E03642" w:rsidP="00DE53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iro">
    <w:panose1 w:val="00000500000000000000"/>
    <w:charset w:val="00"/>
    <w:family w:val="auto"/>
    <w:pitch w:val="variable"/>
    <w:sig w:usb0="00002007" w:usb1="00000001" w:usb2="00000008" w:usb3="00000000" w:csb0="000000D3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BD2934" w14:textId="5693A2C2" w:rsidR="00CE3247" w:rsidRPr="00A25A0A" w:rsidRDefault="00A25A0A" w:rsidP="00A25A0A">
    <w:pPr>
      <w:pStyle w:val="Footer"/>
      <w:jc w:val="center"/>
    </w:pPr>
    <w:r w:rsidRPr="00A25A0A">
      <w:rPr>
        <w:rFonts w:ascii="Cairo" w:hAnsi="Cairo" w:cs="Cairo"/>
        <w:b/>
        <w:bCs/>
        <w:rtl/>
      </w:rPr>
      <w:fldChar w:fldCharType="begin" w:fldLock="1"/>
    </w:r>
    <w:r w:rsidRPr="00A25A0A">
      <w:rPr>
        <w:rFonts w:ascii="Cairo" w:hAnsi="Cairo" w:cs="Cairo"/>
        <w:b/>
        <w:bCs/>
      </w:rPr>
      <w:instrText xml:space="preserve"> </w:instrText>
    </w:r>
    <w:r w:rsidRPr="00A25A0A">
      <w:rPr>
        <w:rFonts w:ascii="Cairo" w:hAnsi="Cairo" w:cs="Cairo" w:hint="cs"/>
        <w:b/>
        <w:bCs/>
      </w:rPr>
      <w:instrText>DOCPROPERTY bjFooterEvenPageDocProperty \* MERGEFORMAT</w:instrText>
    </w:r>
    <w:r w:rsidRPr="00A25A0A">
      <w:rPr>
        <w:rFonts w:ascii="Cairo" w:hAnsi="Cairo" w:cs="Cairo"/>
        <w:b/>
        <w:bCs/>
      </w:rPr>
      <w:instrText xml:space="preserve"> </w:instrText>
    </w:r>
    <w:r w:rsidRPr="00A25A0A">
      <w:rPr>
        <w:rFonts w:ascii="Cairo" w:hAnsi="Cairo" w:cs="Cairo"/>
        <w:b/>
        <w:bCs/>
        <w:rtl/>
      </w:rPr>
      <w:fldChar w:fldCharType="separate"/>
    </w:r>
    <w:r w:rsidRPr="00A25A0A">
      <w:rPr>
        <w:color w:val="30AC54"/>
      </w:rPr>
      <w:t xml:space="preserve">Public - </w:t>
    </w:r>
    <w:r w:rsidRPr="00A25A0A">
      <w:rPr>
        <w:rFonts w:cs="Cairo"/>
        <w:color w:val="30AC54"/>
        <w:rtl/>
      </w:rPr>
      <w:t>عام</w:t>
    </w:r>
    <w:r w:rsidRPr="00A25A0A">
      <w:rPr>
        <w:rFonts w:ascii="Cairo" w:hAnsi="Cairo" w:cs="Cairo"/>
        <w:b/>
        <w:bCs/>
        <w:rtl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40CE53" w14:textId="2CA448D0" w:rsidR="00CE3247" w:rsidRPr="00A25A0A" w:rsidRDefault="00A25A0A" w:rsidP="00A25A0A">
    <w:pPr>
      <w:pStyle w:val="Footer"/>
      <w:jc w:val="center"/>
    </w:pPr>
    <w:r w:rsidRPr="00A25A0A">
      <w:rPr>
        <w:rFonts w:ascii="Cairo" w:hAnsi="Cairo" w:cs="Cairo"/>
        <w:b/>
        <w:bCs/>
        <w:rtl/>
      </w:rPr>
      <w:fldChar w:fldCharType="begin" w:fldLock="1"/>
    </w:r>
    <w:r w:rsidRPr="00A25A0A">
      <w:rPr>
        <w:rFonts w:ascii="Cairo" w:hAnsi="Cairo" w:cs="Cairo"/>
        <w:b/>
        <w:bCs/>
      </w:rPr>
      <w:instrText xml:space="preserve"> </w:instrText>
    </w:r>
    <w:r w:rsidRPr="00A25A0A">
      <w:rPr>
        <w:rFonts w:ascii="Cairo" w:hAnsi="Cairo" w:cs="Cairo" w:hint="cs"/>
        <w:b/>
        <w:bCs/>
      </w:rPr>
      <w:instrText>DOCPROPERTY bjFooterBothDocProperty \* MERGEFORMAT</w:instrText>
    </w:r>
    <w:r w:rsidRPr="00A25A0A">
      <w:rPr>
        <w:rFonts w:ascii="Cairo" w:hAnsi="Cairo" w:cs="Cairo"/>
        <w:b/>
        <w:bCs/>
      </w:rPr>
      <w:instrText xml:space="preserve"> </w:instrText>
    </w:r>
    <w:r w:rsidRPr="00A25A0A">
      <w:rPr>
        <w:rFonts w:ascii="Cairo" w:hAnsi="Cairo" w:cs="Cairo"/>
        <w:b/>
        <w:bCs/>
        <w:rtl/>
      </w:rPr>
      <w:fldChar w:fldCharType="separate"/>
    </w:r>
    <w:r w:rsidRPr="00A25A0A">
      <w:rPr>
        <w:color w:val="30AC54"/>
      </w:rPr>
      <w:t xml:space="preserve">Public - </w:t>
    </w:r>
    <w:r w:rsidRPr="00A25A0A">
      <w:rPr>
        <w:rFonts w:cs="Cairo"/>
        <w:color w:val="30AC54"/>
        <w:rtl/>
      </w:rPr>
      <w:t>عام</w:t>
    </w:r>
    <w:r w:rsidRPr="00A25A0A">
      <w:rPr>
        <w:rFonts w:ascii="Cairo" w:hAnsi="Cairo" w:cs="Cairo"/>
        <w:b/>
        <w:bCs/>
        <w:rtl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9AFCF2" w14:textId="10C5FC8D" w:rsidR="00CE3247" w:rsidRPr="00A25A0A" w:rsidRDefault="00A25A0A" w:rsidP="00A25A0A">
    <w:pPr>
      <w:pStyle w:val="Footer"/>
      <w:jc w:val="center"/>
    </w:pPr>
    <w:r w:rsidRPr="00A25A0A">
      <w:rPr>
        <w:rFonts w:ascii="Cairo" w:hAnsi="Cairo" w:cs="Cairo"/>
        <w:b/>
        <w:bCs/>
        <w:rtl/>
      </w:rPr>
      <w:fldChar w:fldCharType="begin" w:fldLock="1"/>
    </w:r>
    <w:r w:rsidRPr="00A25A0A">
      <w:rPr>
        <w:rFonts w:ascii="Cairo" w:hAnsi="Cairo" w:cs="Cairo"/>
        <w:b/>
        <w:bCs/>
      </w:rPr>
      <w:instrText xml:space="preserve"> </w:instrText>
    </w:r>
    <w:r w:rsidRPr="00A25A0A">
      <w:rPr>
        <w:rFonts w:ascii="Cairo" w:hAnsi="Cairo" w:cs="Cairo" w:hint="cs"/>
        <w:b/>
        <w:bCs/>
      </w:rPr>
      <w:instrText>DOCPROPERTY bjFooterFirstPageDocProperty \* MERGEFORMAT</w:instrText>
    </w:r>
    <w:r w:rsidRPr="00A25A0A">
      <w:rPr>
        <w:rFonts w:ascii="Cairo" w:hAnsi="Cairo" w:cs="Cairo"/>
        <w:b/>
        <w:bCs/>
      </w:rPr>
      <w:instrText xml:space="preserve"> </w:instrText>
    </w:r>
    <w:r w:rsidRPr="00A25A0A">
      <w:rPr>
        <w:rFonts w:ascii="Cairo" w:hAnsi="Cairo" w:cs="Cairo"/>
        <w:b/>
        <w:bCs/>
        <w:rtl/>
      </w:rPr>
      <w:fldChar w:fldCharType="separate"/>
    </w:r>
    <w:r w:rsidRPr="00A25A0A">
      <w:rPr>
        <w:color w:val="30AC54"/>
      </w:rPr>
      <w:t xml:space="preserve">Public - </w:t>
    </w:r>
    <w:r w:rsidRPr="00A25A0A">
      <w:rPr>
        <w:rFonts w:cs="Cairo"/>
        <w:color w:val="30AC54"/>
        <w:rtl/>
      </w:rPr>
      <w:t>عام</w:t>
    </w:r>
    <w:r w:rsidRPr="00A25A0A">
      <w:rPr>
        <w:rFonts w:ascii="Cairo" w:hAnsi="Cairo" w:cs="Cairo"/>
        <w:b/>
        <w:bCs/>
        <w:rtl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02608C" w14:textId="77777777" w:rsidR="00E03642" w:rsidRDefault="00E03642" w:rsidP="00DE5386">
      <w:r>
        <w:separator/>
      </w:r>
    </w:p>
  </w:footnote>
  <w:footnote w:type="continuationSeparator" w:id="0">
    <w:p w14:paraId="4079B8CF" w14:textId="77777777" w:rsidR="00E03642" w:rsidRDefault="00E03642" w:rsidP="00DE53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973083" w14:textId="06E141A9" w:rsidR="00DE5386" w:rsidRDefault="002C1229" w:rsidP="00DE5386">
    <w:pPr>
      <w:pStyle w:val="Header"/>
      <w:rPr>
        <w:rtl/>
      </w:rPr>
    </w:pPr>
    <w:r w:rsidRPr="00F16DB7">
      <w:rPr>
        <w:noProof/>
      </w:rPr>
      <w:drawing>
        <wp:anchor distT="0" distB="0" distL="114300" distR="114300" simplePos="0" relativeHeight="251659264" behindDoc="1" locked="0" layoutInCell="1" allowOverlap="1" wp14:anchorId="0AA0A96B" wp14:editId="633E0F91">
          <wp:simplePos x="0" y="0"/>
          <wp:positionH relativeFrom="column">
            <wp:posOffset>-304800</wp:posOffset>
          </wp:positionH>
          <wp:positionV relativeFrom="paragraph">
            <wp:posOffset>-365760</wp:posOffset>
          </wp:positionV>
          <wp:extent cx="7588885" cy="10612120"/>
          <wp:effectExtent l="0" t="0" r="0" b="0"/>
          <wp:wrapNone/>
          <wp:docPr id="357846727" name="Picture 357846727" descr="A white background with orange lin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1288235" name="Picture 931288235" descr="A white background with orange line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885" cy="10612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2D0B47" w14:textId="77777777" w:rsidR="00DE5386" w:rsidRDefault="00DE5386" w:rsidP="00DE53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6C59BC"/>
    <w:multiLevelType w:val="hybridMultilevel"/>
    <w:tmpl w:val="734E169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6A7FF8"/>
    <w:multiLevelType w:val="hybridMultilevel"/>
    <w:tmpl w:val="0BCAB3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F4E71"/>
    <w:multiLevelType w:val="hybridMultilevel"/>
    <w:tmpl w:val="B79A16E0"/>
    <w:lvl w:ilvl="0" w:tplc="28860212">
      <w:start w:val="1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47439C"/>
    <w:multiLevelType w:val="hybridMultilevel"/>
    <w:tmpl w:val="0804E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9552D2"/>
    <w:multiLevelType w:val="hybridMultilevel"/>
    <w:tmpl w:val="0804E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DB6BB7"/>
    <w:multiLevelType w:val="hybridMultilevel"/>
    <w:tmpl w:val="2564E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E36A68"/>
    <w:multiLevelType w:val="hybridMultilevel"/>
    <w:tmpl w:val="EC121D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1781857">
    <w:abstractNumId w:val="6"/>
  </w:num>
  <w:num w:numId="2" w16cid:durableId="766999070">
    <w:abstractNumId w:val="1"/>
  </w:num>
  <w:num w:numId="3" w16cid:durableId="1498304748">
    <w:abstractNumId w:val="2"/>
  </w:num>
  <w:num w:numId="4" w16cid:durableId="436801873">
    <w:abstractNumId w:val="5"/>
  </w:num>
  <w:num w:numId="5" w16cid:durableId="2035568520">
    <w:abstractNumId w:val="4"/>
  </w:num>
  <w:num w:numId="6" w16cid:durableId="1209684343">
    <w:abstractNumId w:val="3"/>
  </w:num>
  <w:num w:numId="7" w16cid:durableId="1285691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gutterAtTop/>
  <w:proofState w:spelling="clean" w:grammar="clean"/>
  <w:documentProtection w:edit="forms" w:enforcement="1" w:cryptProviderType="rsaAES" w:cryptAlgorithmClass="hash" w:cryptAlgorithmType="typeAny" w:cryptAlgorithmSid="14" w:cryptSpinCount="100000" w:hash="gCX/hCqKa7+38KnJUHZd+y8e5qB3BDUqGR+uHjdoJFjoVadI4owww8GMz12jpZVNeivGvg8DSZKVyMvkKHZACQ==" w:salt="e8j2q3OkzbgtX53o7njNh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NzQyMzMzNLI0szRX0lEKTi0uzszPAykwrAUAGNReBywAAAA="/>
  </w:docVars>
  <w:rsids>
    <w:rsidRoot w:val="00927846"/>
    <w:rsid w:val="000106DD"/>
    <w:rsid w:val="0001447E"/>
    <w:rsid w:val="000270F0"/>
    <w:rsid w:val="00030A7F"/>
    <w:rsid w:val="00046100"/>
    <w:rsid w:val="00051525"/>
    <w:rsid w:val="00051730"/>
    <w:rsid w:val="00060C80"/>
    <w:rsid w:val="00063329"/>
    <w:rsid w:val="00064A85"/>
    <w:rsid w:val="000700D7"/>
    <w:rsid w:val="000A5A86"/>
    <w:rsid w:val="000B55B6"/>
    <w:rsid w:val="000B7437"/>
    <w:rsid w:val="000F5076"/>
    <w:rsid w:val="00101535"/>
    <w:rsid w:val="00105D27"/>
    <w:rsid w:val="0010724E"/>
    <w:rsid w:val="00114B2D"/>
    <w:rsid w:val="00124915"/>
    <w:rsid w:val="00130544"/>
    <w:rsid w:val="0013556B"/>
    <w:rsid w:val="0016597A"/>
    <w:rsid w:val="0017258D"/>
    <w:rsid w:val="001747E6"/>
    <w:rsid w:val="00182E33"/>
    <w:rsid w:val="001855FE"/>
    <w:rsid w:val="00196F34"/>
    <w:rsid w:val="001A321E"/>
    <w:rsid w:val="001A5345"/>
    <w:rsid w:val="001C3B94"/>
    <w:rsid w:val="001D3264"/>
    <w:rsid w:val="001D45A5"/>
    <w:rsid w:val="001E2AF3"/>
    <w:rsid w:val="001F0497"/>
    <w:rsid w:val="001F2D39"/>
    <w:rsid w:val="001F2FDE"/>
    <w:rsid w:val="00210FCF"/>
    <w:rsid w:val="002241A9"/>
    <w:rsid w:val="0022664A"/>
    <w:rsid w:val="00226D76"/>
    <w:rsid w:val="00246362"/>
    <w:rsid w:val="0026031E"/>
    <w:rsid w:val="00265F55"/>
    <w:rsid w:val="00270189"/>
    <w:rsid w:val="002731B2"/>
    <w:rsid w:val="00292FE7"/>
    <w:rsid w:val="00293252"/>
    <w:rsid w:val="00296210"/>
    <w:rsid w:val="00297220"/>
    <w:rsid w:val="002B7CED"/>
    <w:rsid w:val="002C1229"/>
    <w:rsid w:val="002F116B"/>
    <w:rsid w:val="002F6B98"/>
    <w:rsid w:val="00311D6F"/>
    <w:rsid w:val="00323857"/>
    <w:rsid w:val="003278B1"/>
    <w:rsid w:val="00333E63"/>
    <w:rsid w:val="0034193B"/>
    <w:rsid w:val="00350DF2"/>
    <w:rsid w:val="003543E0"/>
    <w:rsid w:val="0035591F"/>
    <w:rsid w:val="00383198"/>
    <w:rsid w:val="0038593C"/>
    <w:rsid w:val="003A12EC"/>
    <w:rsid w:val="003B56F4"/>
    <w:rsid w:val="003C45AE"/>
    <w:rsid w:val="003C7879"/>
    <w:rsid w:val="003F39B9"/>
    <w:rsid w:val="003F71AF"/>
    <w:rsid w:val="00417B21"/>
    <w:rsid w:val="0042166F"/>
    <w:rsid w:val="004429D0"/>
    <w:rsid w:val="004568CB"/>
    <w:rsid w:val="00456F5B"/>
    <w:rsid w:val="00461826"/>
    <w:rsid w:val="00471999"/>
    <w:rsid w:val="00475DBC"/>
    <w:rsid w:val="00476BAA"/>
    <w:rsid w:val="0047747F"/>
    <w:rsid w:val="004A70E7"/>
    <w:rsid w:val="004B20C4"/>
    <w:rsid w:val="004B32EA"/>
    <w:rsid w:val="004B6078"/>
    <w:rsid w:val="004C0AE2"/>
    <w:rsid w:val="004E7ADB"/>
    <w:rsid w:val="004F3721"/>
    <w:rsid w:val="004F4A89"/>
    <w:rsid w:val="00511656"/>
    <w:rsid w:val="00525A59"/>
    <w:rsid w:val="00531AEE"/>
    <w:rsid w:val="00536472"/>
    <w:rsid w:val="0053777A"/>
    <w:rsid w:val="00540C31"/>
    <w:rsid w:val="00550C99"/>
    <w:rsid w:val="005A7B49"/>
    <w:rsid w:val="005D0B08"/>
    <w:rsid w:val="005D372A"/>
    <w:rsid w:val="005D54D4"/>
    <w:rsid w:val="005D753D"/>
    <w:rsid w:val="005F6ABA"/>
    <w:rsid w:val="006264A6"/>
    <w:rsid w:val="0062704A"/>
    <w:rsid w:val="006343BF"/>
    <w:rsid w:val="0063548E"/>
    <w:rsid w:val="00640F61"/>
    <w:rsid w:val="0064160A"/>
    <w:rsid w:val="00646EFD"/>
    <w:rsid w:val="00656D68"/>
    <w:rsid w:val="00656ED7"/>
    <w:rsid w:val="00660946"/>
    <w:rsid w:val="00670B54"/>
    <w:rsid w:val="00674E53"/>
    <w:rsid w:val="00691278"/>
    <w:rsid w:val="00691DC8"/>
    <w:rsid w:val="006962BA"/>
    <w:rsid w:val="006A0935"/>
    <w:rsid w:val="006A6B70"/>
    <w:rsid w:val="006C22DD"/>
    <w:rsid w:val="006F508C"/>
    <w:rsid w:val="00701D1A"/>
    <w:rsid w:val="00703919"/>
    <w:rsid w:val="00706D25"/>
    <w:rsid w:val="00720D23"/>
    <w:rsid w:val="00722BE3"/>
    <w:rsid w:val="00725258"/>
    <w:rsid w:val="007310D4"/>
    <w:rsid w:val="00755762"/>
    <w:rsid w:val="00755DB1"/>
    <w:rsid w:val="007831BE"/>
    <w:rsid w:val="007B3BA2"/>
    <w:rsid w:val="007D139E"/>
    <w:rsid w:val="007F1F27"/>
    <w:rsid w:val="007F4023"/>
    <w:rsid w:val="00803680"/>
    <w:rsid w:val="0083160E"/>
    <w:rsid w:val="00847102"/>
    <w:rsid w:val="00854C6B"/>
    <w:rsid w:val="00865A97"/>
    <w:rsid w:val="008816B6"/>
    <w:rsid w:val="008828E4"/>
    <w:rsid w:val="00882A2C"/>
    <w:rsid w:val="00896BBC"/>
    <w:rsid w:val="008A4EEA"/>
    <w:rsid w:val="008B69AF"/>
    <w:rsid w:val="008C1179"/>
    <w:rsid w:val="008D55BA"/>
    <w:rsid w:val="008E7BC6"/>
    <w:rsid w:val="008F04C1"/>
    <w:rsid w:val="008F4009"/>
    <w:rsid w:val="00907D3F"/>
    <w:rsid w:val="00910384"/>
    <w:rsid w:val="00913CB8"/>
    <w:rsid w:val="009271D4"/>
    <w:rsid w:val="00927846"/>
    <w:rsid w:val="00931754"/>
    <w:rsid w:val="00932216"/>
    <w:rsid w:val="0093245C"/>
    <w:rsid w:val="00934B0C"/>
    <w:rsid w:val="009647E5"/>
    <w:rsid w:val="00964D28"/>
    <w:rsid w:val="00967C04"/>
    <w:rsid w:val="00971ECC"/>
    <w:rsid w:val="0097505A"/>
    <w:rsid w:val="00981F2B"/>
    <w:rsid w:val="00990F35"/>
    <w:rsid w:val="00993E2E"/>
    <w:rsid w:val="009B2DD6"/>
    <w:rsid w:val="009B7D0A"/>
    <w:rsid w:val="009D1409"/>
    <w:rsid w:val="009D6015"/>
    <w:rsid w:val="009D6F89"/>
    <w:rsid w:val="009E2C14"/>
    <w:rsid w:val="009E30F1"/>
    <w:rsid w:val="009E7568"/>
    <w:rsid w:val="009F0766"/>
    <w:rsid w:val="009F2C5D"/>
    <w:rsid w:val="00A0273A"/>
    <w:rsid w:val="00A17A3C"/>
    <w:rsid w:val="00A25A0A"/>
    <w:rsid w:val="00A35AC9"/>
    <w:rsid w:val="00A5770D"/>
    <w:rsid w:val="00A600FD"/>
    <w:rsid w:val="00A713BD"/>
    <w:rsid w:val="00A730DB"/>
    <w:rsid w:val="00A77440"/>
    <w:rsid w:val="00A920F8"/>
    <w:rsid w:val="00A92F4E"/>
    <w:rsid w:val="00AB05F8"/>
    <w:rsid w:val="00AB0C46"/>
    <w:rsid w:val="00AB2141"/>
    <w:rsid w:val="00AC2284"/>
    <w:rsid w:val="00AD4ACC"/>
    <w:rsid w:val="00AE4377"/>
    <w:rsid w:val="00AE47B6"/>
    <w:rsid w:val="00AE5D57"/>
    <w:rsid w:val="00B20FC4"/>
    <w:rsid w:val="00B31BD7"/>
    <w:rsid w:val="00B3776D"/>
    <w:rsid w:val="00B600E5"/>
    <w:rsid w:val="00B752C3"/>
    <w:rsid w:val="00BA4B6E"/>
    <w:rsid w:val="00BB39C6"/>
    <w:rsid w:val="00BC0E5A"/>
    <w:rsid w:val="00BD5BDD"/>
    <w:rsid w:val="00C260D3"/>
    <w:rsid w:val="00C30890"/>
    <w:rsid w:val="00C379FF"/>
    <w:rsid w:val="00C42D60"/>
    <w:rsid w:val="00C44989"/>
    <w:rsid w:val="00C57E17"/>
    <w:rsid w:val="00C72CCC"/>
    <w:rsid w:val="00C741AE"/>
    <w:rsid w:val="00C814DB"/>
    <w:rsid w:val="00C815F6"/>
    <w:rsid w:val="00C84036"/>
    <w:rsid w:val="00C94887"/>
    <w:rsid w:val="00CB6D94"/>
    <w:rsid w:val="00CD5524"/>
    <w:rsid w:val="00CE3247"/>
    <w:rsid w:val="00CF4A18"/>
    <w:rsid w:val="00D01077"/>
    <w:rsid w:val="00D029E8"/>
    <w:rsid w:val="00D05AC4"/>
    <w:rsid w:val="00D2319C"/>
    <w:rsid w:val="00D32CD6"/>
    <w:rsid w:val="00D53171"/>
    <w:rsid w:val="00D56E04"/>
    <w:rsid w:val="00D62397"/>
    <w:rsid w:val="00D776DD"/>
    <w:rsid w:val="00D85C23"/>
    <w:rsid w:val="00D90FFA"/>
    <w:rsid w:val="00D95C08"/>
    <w:rsid w:val="00DA390A"/>
    <w:rsid w:val="00DC3937"/>
    <w:rsid w:val="00DC7B07"/>
    <w:rsid w:val="00DE33B3"/>
    <w:rsid w:val="00DE5386"/>
    <w:rsid w:val="00DF1D73"/>
    <w:rsid w:val="00DF3B07"/>
    <w:rsid w:val="00DF7559"/>
    <w:rsid w:val="00E006F7"/>
    <w:rsid w:val="00E01012"/>
    <w:rsid w:val="00E03642"/>
    <w:rsid w:val="00E1249C"/>
    <w:rsid w:val="00E136D4"/>
    <w:rsid w:val="00E2068F"/>
    <w:rsid w:val="00E27239"/>
    <w:rsid w:val="00E34FAD"/>
    <w:rsid w:val="00E373B7"/>
    <w:rsid w:val="00E45AD3"/>
    <w:rsid w:val="00E64540"/>
    <w:rsid w:val="00E67B3F"/>
    <w:rsid w:val="00E71C36"/>
    <w:rsid w:val="00E9253B"/>
    <w:rsid w:val="00E93D12"/>
    <w:rsid w:val="00E94B9C"/>
    <w:rsid w:val="00EB1A21"/>
    <w:rsid w:val="00EC3DD5"/>
    <w:rsid w:val="00ED3858"/>
    <w:rsid w:val="00ED5B59"/>
    <w:rsid w:val="00EE0FE6"/>
    <w:rsid w:val="00EE20B3"/>
    <w:rsid w:val="00EE4B66"/>
    <w:rsid w:val="00EE606E"/>
    <w:rsid w:val="00F14918"/>
    <w:rsid w:val="00F164EC"/>
    <w:rsid w:val="00F21F45"/>
    <w:rsid w:val="00F245A6"/>
    <w:rsid w:val="00F24BA9"/>
    <w:rsid w:val="00F43BFE"/>
    <w:rsid w:val="00F52B49"/>
    <w:rsid w:val="00F625FF"/>
    <w:rsid w:val="00F83E6A"/>
    <w:rsid w:val="00F87B8B"/>
    <w:rsid w:val="00FA2A0C"/>
    <w:rsid w:val="00FA3763"/>
    <w:rsid w:val="00FE51A3"/>
    <w:rsid w:val="00FE730F"/>
    <w:rsid w:val="00FF6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F77213"/>
  <w15:docId w15:val="{63C6D0C2-A339-439E-928E-E85F79685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846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508C"/>
    <w:pPr>
      <w:bidi w:val="0"/>
      <w:spacing w:before="480" w:line="276" w:lineRule="auto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aliases w:val="Reset numbering,h2,A"/>
    <w:basedOn w:val="Normal"/>
    <w:next w:val="Normal"/>
    <w:link w:val="Heading2Char"/>
    <w:uiPriority w:val="9"/>
    <w:unhideWhenUsed/>
    <w:qFormat/>
    <w:rsid w:val="006F508C"/>
    <w:pPr>
      <w:bidi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aliases w:val="Section,1st sub-clause,Normal + num,h3,EOI - Heading 3,h3 sub heading,(Appendix Nbr),Level,13,H3,Level-3 heading,heading3,3,Table Attribute Heading,Head 3,3m,l3,Para3,h31,h32,head3hdbk,C Sub-Sub/Italic,Head 31,Head 32,Sub2Para,h311"/>
    <w:basedOn w:val="Normal"/>
    <w:next w:val="Normal"/>
    <w:link w:val="Heading3Char"/>
    <w:uiPriority w:val="9"/>
    <w:unhideWhenUsed/>
    <w:qFormat/>
    <w:rsid w:val="006F508C"/>
    <w:pPr>
      <w:bidi w:val="0"/>
      <w:spacing w:before="200" w:line="271" w:lineRule="auto"/>
      <w:outlineLvl w:val="2"/>
    </w:pPr>
    <w:rPr>
      <w:rFonts w:asciiTheme="majorHAnsi" w:eastAsiaTheme="majorEastAsia" w:hAnsiTheme="majorHAnsi" w:cstheme="majorBidi"/>
      <w:b/>
      <w:bCs/>
      <w:sz w:val="22"/>
      <w:szCs w:val="22"/>
    </w:rPr>
  </w:style>
  <w:style w:type="paragraph" w:styleId="Heading4">
    <w:name w:val="heading 4"/>
    <w:aliases w:val="Section heading level 2,Level 2 - a,h4,(Small Appendix),Map Title,4,H4,(Alt+4),H41,(Alt+4)1,H42,(Alt+4)2,H43,(Alt+4)3,H44,(Alt+4)4,H45,(Alt+4)5,H411,(Alt+4)11,H421,(Alt+4)21,H431,(Alt+4)31,H46,(Alt+4)6,H412,(Alt+4)12,H422,(Alt+4)22,H432,H47"/>
    <w:basedOn w:val="Normal"/>
    <w:next w:val="Normal"/>
    <w:link w:val="Heading4Char"/>
    <w:uiPriority w:val="9"/>
    <w:unhideWhenUsed/>
    <w:qFormat/>
    <w:rsid w:val="006F508C"/>
    <w:pPr>
      <w:bidi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sz w:val="22"/>
      <w:szCs w:val="22"/>
    </w:rPr>
  </w:style>
  <w:style w:type="paragraph" w:styleId="Heading5">
    <w:name w:val="heading 5"/>
    <w:aliases w:val="Section heading level 3,Level 3 - i,MinorHeading"/>
    <w:basedOn w:val="Normal"/>
    <w:next w:val="Normal"/>
    <w:link w:val="Heading5Char"/>
    <w:uiPriority w:val="9"/>
    <w:unhideWhenUsed/>
    <w:qFormat/>
    <w:rsid w:val="006F508C"/>
    <w:pPr>
      <w:bidi w:val="0"/>
      <w:spacing w:before="200" w:line="276" w:lineRule="auto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  <w:sz w:val="22"/>
      <w:szCs w:val="22"/>
    </w:rPr>
  </w:style>
  <w:style w:type="paragraph" w:styleId="Heading6">
    <w:name w:val="heading 6"/>
    <w:aliases w:val="Section Heading Level 4,Legal Level 1."/>
    <w:basedOn w:val="Normal"/>
    <w:next w:val="Normal"/>
    <w:link w:val="Heading6Char"/>
    <w:uiPriority w:val="9"/>
    <w:unhideWhenUsed/>
    <w:qFormat/>
    <w:rsid w:val="006F508C"/>
    <w:pPr>
      <w:bidi w:val="0"/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508C"/>
    <w:pPr>
      <w:bidi w:val="0"/>
      <w:spacing w:line="276" w:lineRule="auto"/>
      <w:outlineLvl w:val="6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508C"/>
    <w:pPr>
      <w:bidi w:val="0"/>
      <w:spacing w:line="276" w:lineRule="auto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508C"/>
    <w:pPr>
      <w:bidi w:val="0"/>
      <w:spacing w:line="276" w:lineRule="auto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سرد الفقرات1"/>
    <w:basedOn w:val="Normal"/>
    <w:uiPriority w:val="34"/>
    <w:qFormat/>
    <w:rsid w:val="006F508C"/>
    <w:pPr>
      <w:bidi w:val="0"/>
      <w:spacing w:after="200" w:line="276" w:lineRule="auto"/>
      <w:ind w:left="72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6F508C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aliases w:val="Reset numbering Char,h2 Char,A Char"/>
    <w:basedOn w:val="DefaultParagraphFont"/>
    <w:link w:val="Heading2"/>
    <w:uiPriority w:val="9"/>
    <w:rsid w:val="006F50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aliases w:val="Section Char,1st sub-clause Char,Normal + num Char,h3 Char,EOI - Heading 3 Char,h3 sub heading Char,(Appendix Nbr) Char,Level Char,13 Char,H3 Char,Level-3 heading Char,heading3 Char,3 Char,Table Attribute Heading Char,Head 3 Char,3m Char"/>
    <w:basedOn w:val="DefaultParagraphFont"/>
    <w:link w:val="Heading3"/>
    <w:uiPriority w:val="9"/>
    <w:rsid w:val="006F508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aliases w:val="Section heading level 2 Char,Level 2 - a Char,h4 Char,(Small Appendix) Char,Map Title Char,4 Char,H4 Char,(Alt+4) Char,H41 Char,(Alt+4)1 Char,H42 Char,(Alt+4)2 Char,H43 Char,(Alt+4)3 Char,H44 Char,(Alt+4)4 Char,H45 Char,(Alt+4)5 Char"/>
    <w:basedOn w:val="DefaultParagraphFont"/>
    <w:link w:val="Heading4"/>
    <w:uiPriority w:val="9"/>
    <w:rsid w:val="006F508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aliases w:val="Section heading level 3 Char,Level 3 - i Char,MinorHeading Char"/>
    <w:basedOn w:val="DefaultParagraphFont"/>
    <w:link w:val="Heading5"/>
    <w:uiPriority w:val="9"/>
    <w:rsid w:val="006F508C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aliases w:val="Section Heading Level 4 Char,Legal Level 1. Char"/>
    <w:basedOn w:val="DefaultParagraphFont"/>
    <w:link w:val="Heading6"/>
    <w:uiPriority w:val="9"/>
    <w:rsid w:val="006F508C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6F508C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6F508C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508C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F508C"/>
    <w:pPr>
      <w:pBdr>
        <w:bottom w:val="single" w:sz="4" w:space="1" w:color="auto"/>
      </w:pBdr>
      <w:bidi w:val="0"/>
      <w:spacing w:after="200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F508C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508C"/>
    <w:pPr>
      <w:bidi w:val="0"/>
      <w:spacing w:after="600" w:line="276" w:lineRule="auto"/>
    </w:pPr>
    <w:rPr>
      <w:rFonts w:asciiTheme="majorHAnsi" w:eastAsiaTheme="majorEastAsia" w:hAnsiTheme="majorHAnsi" w:cstheme="majorBidi"/>
      <w:i/>
      <w:iCs/>
      <w:spacing w:val="13"/>
    </w:rPr>
  </w:style>
  <w:style w:type="character" w:customStyle="1" w:styleId="SubtitleChar">
    <w:name w:val="Subtitle Char"/>
    <w:basedOn w:val="DefaultParagraphFont"/>
    <w:link w:val="Subtitle"/>
    <w:uiPriority w:val="11"/>
    <w:rsid w:val="006F508C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6F508C"/>
    <w:rPr>
      <w:b/>
      <w:bCs/>
    </w:rPr>
  </w:style>
  <w:style w:type="character" w:styleId="Emphasis">
    <w:name w:val="Emphasis"/>
    <w:uiPriority w:val="20"/>
    <w:qFormat/>
    <w:rsid w:val="006F508C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6F508C"/>
    <w:pPr>
      <w:bidi w:val="0"/>
    </w:pPr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6F508C"/>
    <w:pPr>
      <w:bidi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6F508C"/>
    <w:pPr>
      <w:bidi w:val="0"/>
      <w:spacing w:before="200" w:line="276" w:lineRule="auto"/>
      <w:ind w:left="360" w:right="360"/>
    </w:pPr>
    <w:rPr>
      <w:rFonts w:asciiTheme="minorHAnsi" w:eastAsiaTheme="minorHAnsi" w:hAnsiTheme="minorHAnsi" w:cstheme="minorBidi"/>
      <w:i/>
      <w:iCs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6F508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508C"/>
    <w:pPr>
      <w:pBdr>
        <w:bottom w:val="single" w:sz="4" w:space="1" w:color="auto"/>
      </w:pBdr>
      <w:bidi w:val="0"/>
      <w:spacing w:before="200" w:after="280" w:line="276" w:lineRule="auto"/>
      <w:ind w:left="1008" w:right="1152"/>
      <w:jc w:val="both"/>
    </w:pPr>
    <w:rPr>
      <w:rFonts w:asciiTheme="minorHAnsi" w:eastAsiaTheme="minorHAnsi" w:hAnsiTheme="minorHAnsi" w:cstheme="minorBidi"/>
      <w:b/>
      <w:bCs/>
      <w:i/>
      <w:iCs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508C"/>
    <w:rPr>
      <w:b/>
      <w:bCs/>
      <w:i/>
      <w:iCs/>
    </w:rPr>
  </w:style>
  <w:style w:type="character" w:styleId="SubtleEmphasis">
    <w:name w:val="Subtle Emphasis"/>
    <w:uiPriority w:val="19"/>
    <w:qFormat/>
    <w:rsid w:val="006F508C"/>
    <w:rPr>
      <w:i/>
      <w:iCs/>
    </w:rPr>
  </w:style>
  <w:style w:type="character" w:styleId="IntenseEmphasis">
    <w:name w:val="Intense Emphasis"/>
    <w:uiPriority w:val="21"/>
    <w:qFormat/>
    <w:rsid w:val="006F508C"/>
    <w:rPr>
      <w:b/>
      <w:bCs/>
    </w:rPr>
  </w:style>
  <w:style w:type="character" w:styleId="SubtleReference">
    <w:name w:val="Subtle Reference"/>
    <w:uiPriority w:val="31"/>
    <w:qFormat/>
    <w:rsid w:val="006F508C"/>
    <w:rPr>
      <w:smallCaps/>
    </w:rPr>
  </w:style>
  <w:style w:type="character" w:styleId="IntenseReference">
    <w:name w:val="Intense Reference"/>
    <w:uiPriority w:val="32"/>
    <w:qFormat/>
    <w:rsid w:val="006F508C"/>
    <w:rPr>
      <w:smallCaps/>
      <w:spacing w:val="5"/>
      <w:u w:val="single"/>
    </w:rPr>
  </w:style>
  <w:style w:type="character" w:styleId="BookTitle">
    <w:name w:val="Book Title"/>
    <w:uiPriority w:val="33"/>
    <w:qFormat/>
    <w:rsid w:val="006F508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F508C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DE53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538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53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5386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F1F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05D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27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05F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5F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743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947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0662E-54AB-4A64-A8D3-51EACF4DD6BF}"/>
      </w:docPartPr>
      <w:docPartBody>
        <w:p w:rsidR="00B2518F" w:rsidRDefault="0000471D">
          <w:r w:rsidRPr="00A92B8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6AD9D-83D9-4921-BEBD-8F3A9D2A3B60}"/>
      </w:docPartPr>
      <w:docPartBody>
        <w:p w:rsidR="00B2518F" w:rsidRDefault="0000471D">
          <w:r w:rsidRPr="00A92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19FA56CCDE72439B8F39E3FD28530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214F6-0E12-41EC-BA4C-B4A41369493C}"/>
      </w:docPartPr>
      <w:docPartBody>
        <w:p w:rsidR="00000000" w:rsidRDefault="00B2518F" w:rsidP="00B2518F">
          <w:pPr>
            <w:pStyle w:val="19FA56CCDE72439B8F39E3FD28530ABC1"/>
          </w:pPr>
          <w:r w:rsidRPr="00ED5B59">
            <w:rPr>
              <w:rStyle w:val="PlaceholderText"/>
              <w:rFonts w:ascii="Cairo" w:hAnsi="Cairo" w:cs="Cairo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C633E0F5DEE4BB688A50154C18A8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AA7556-43DA-4AA3-B69C-50999EA424E6}"/>
      </w:docPartPr>
      <w:docPartBody>
        <w:p w:rsidR="00000000" w:rsidRDefault="00B2518F" w:rsidP="00B2518F">
          <w:pPr>
            <w:pStyle w:val="CC633E0F5DEE4BB688A50154C18A889E1"/>
          </w:pPr>
          <w:r w:rsidRPr="00ED5B59">
            <w:rPr>
              <w:rStyle w:val="PlaceholderText"/>
              <w:rFonts w:ascii="Cairo" w:hAnsi="Cairo" w:cs="Cairo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02D065AE8DB4071B2CB33FACB3C36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61F64-5831-497D-9723-B3CE13768B6F}"/>
      </w:docPartPr>
      <w:docPartBody>
        <w:p w:rsidR="00000000" w:rsidRDefault="00B2518F" w:rsidP="00B2518F">
          <w:pPr>
            <w:pStyle w:val="502D065AE8DB4071B2CB33FACB3C36041"/>
          </w:pPr>
          <w:r w:rsidRPr="00ED5B59">
            <w:rPr>
              <w:rStyle w:val="PlaceholderText"/>
              <w:rFonts w:ascii="Cairo" w:hAnsi="Cairo" w:cs="Cairo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90B07D0AF5B477DBA34B986DABB5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FB664-DE2E-4262-8E60-BCB4F61C5639}"/>
      </w:docPartPr>
      <w:docPartBody>
        <w:p w:rsidR="00000000" w:rsidRDefault="00B2518F" w:rsidP="00B2518F">
          <w:pPr>
            <w:pStyle w:val="F90B07D0AF5B477DBA34B986DABB525B"/>
          </w:pPr>
          <w:r w:rsidRPr="00ED5B59">
            <w:rPr>
              <w:rStyle w:val="PlaceholderText"/>
              <w:rFonts w:ascii="Cairo" w:hAnsi="Cairo" w:cs="Cairo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085C266470A47A9A7DC588470EFA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91BC2-FA97-4AB0-818F-138CA440D54B}"/>
      </w:docPartPr>
      <w:docPartBody>
        <w:p w:rsidR="00000000" w:rsidRDefault="00B2518F" w:rsidP="00B2518F">
          <w:pPr>
            <w:pStyle w:val="C085C266470A47A9A7DC588470EFA52B"/>
          </w:pPr>
          <w:r w:rsidRPr="00A92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C3E2588E4546C08B5FE7B2060C8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CC0E8-43DE-4B28-B9C7-DEAB0BEA5362}"/>
      </w:docPartPr>
      <w:docPartBody>
        <w:p w:rsidR="00000000" w:rsidRDefault="00B2518F" w:rsidP="00B2518F">
          <w:pPr>
            <w:pStyle w:val="8FC3E2588E4546C08B5FE7B2060C8180"/>
          </w:pPr>
          <w:r w:rsidRPr="00ED5B59">
            <w:rPr>
              <w:rStyle w:val="PlaceholderText"/>
              <w:rFonts w:ascii="Cairo" w:eastAsiaTheme="minorHAnsi" w:hAnsi="Cairo" w:cs="Cairo"/>
              <w:sz w:val="18"/>
              <w:szCs w:val="18"/>
            </w:rPr>
            <w:t>Choose an item.</w:t>
          </w:r>
        </w:p>
      </w:docPartBody>
    </w:docPart>
    <w:docPart>
      <w:docPartPr>
        <w:name w:val="EDE78ADAD0A2449DB381705717699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C4C4F-C8AA-4EFB-9932-E90FBF9EAFB1}"/>
      </w:docPartPr>
      <w:docPartBody>
        <w:p w:rsidR="00000000" w:rsidRDefault="00B2518F" w:rsidP="00B2518F">
          <w:pPr>
            <w:pStyle w:val="EDE78ADAD0A2449DB381705717699612"/>
          </w:pPr>
          <w:r w:rsidRPr="003C2160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9442F12A5287459C905650DEC3DD0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7786-F3D3-4260-AD2A-76D544D306B5}"/>
      </w:docPartPr>
      <w:docPartBody>
        <w:p w:rsidR="00000000" w:rsidRDefault="00B2518F" w:rsidP="00B2518F">
          <w:pPr>
            <w:pStyle w:val="9442F12A5287459C905650DEC3DD010F"/>
          </w:pPr>
          <w:r w:rsidRPr="00A92B8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60A7A249984D5C8BFECAAE0E769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72E5B-7AC8-4833-8FBA-864E1E4C5FBC}"/>
      </w:docPartPr>
      <w:docPartBody>
        <w:p w:rsidR="00000000" w:rsidRDefault="00B2518F" w:rsidP="00B2518F">
          <w:pPr>
            <w:pStyle w:val="0B60A7A249984D5C8BFECAAE0E7690E7"/>
          </w:pPr>
          <w:r w:rsidRPr="00A92B8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iro">
    <w:panose1 w:val="00000500000000000000"/>
    <w:charset w:val="00"/>
    <w:family w:val="auto"/>
    <w:pitch w:val="variable"/>
    <w:sig w:usb0="00002007" w:usb1="00000001" w:usb2="00000008" w:usb3="00000000" w:csb0="000000D3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471D"/>
    <w:rsid w:val="0000471D"/>
    <w:rsid w:val="00656ED7"/>
    <w:rsid w:val="0083160E"/>
    <w:rsid w:val="009606BB"/>
    <w:rsid w:val="009F200D"/>
    <w:rsid w:val="00B25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518F"/>
    <w:rPr>
      <w:color w:val="666666"/>
    </w:rPr>
  </w:style>
  <w:style w:type="paragraph" w:customStyle="1" w:styleId="8040E76D6BA648B7AE34734ED798B1B3">
    <w:name w:val="8040E76D6BA648B7AE34734ED798B1B3"/>
    <w:rsid w:val="00B2518F"/>
  </w:style>
  <w:style w:type="paragraph" w:customStyle="1" w:styleId="A90C6980C0054B918CB486E08006366E">
    <w:name w:val="A90C6980C0054B918CB486E08006366E"/>
    <w:rsid w:val="00B2518F"/>
  </w:style>
  <w:style w:type="paragraph" w:customStyle="1" w:styleId="EDE9BEEA13E44F4EAC423AB9F91F5290">
    <w:name w:val="EDE9BEEA13E44F4EAC423AB9F91F5290"/>
    <w:rsid w:val="00B2518F"/>
  </w:style>
  <w:style w:type="paragraph" w:customStyle="1" w:styleId="949DF2A51313419EB6F10E4C8DDFDBEE">
    <w:name w:val="949DF2A51313419EB6F10E4C8DDFDBEE"/>
    <w:rsid w:val="00B2518F"/>
  </w:style>
  <w:style w:type="paragraph" w:customStyle="1" w:styleId="53CFB73CF7844120A51269E2616F5B50">
    <w:name w:val="53CFB73CF7844120A51269E2616F5B50"/>
    <w:rsid w:val="00B2518F"/>
  </w:style>
  <w:style w:type="paragraph" w:customStyle="1" w:styleId="BCB41E2E881D4400900EE00BD1D0D94E">
    <w:name w:val="BCB41E2E881D4400900EE00BD1D0D94E"/>
    <w:rsid w:val="00B2518F"/>
  </w:style>
  <w:style w:type="paragraph" w:customStyle="1" w:styleId="EB367163EE424B678EC9BF8AAC3FF0EA">
    <w:name w:val="EB367163EE424B678EC9BF8AAC3FF0EA"/>
    <w:rsid w:val="00B2518F"/>
  </w:style>
  <w:style w:type="paragraph" w:customStyle="1" w:styleId="06524E6DE645416187C8B0D72CDC5BDC">
    <w:name w:val="06524E6DE645416187C8B0D72CDC5BDC"/>
    <w:rsid w:val="00B2518F"/>
  </w:style>
  <w:style w:type="paragraph" w:customStyle="1" w:styleId="19FA56CCDE72439B8F39E3FD28530ABC">
    <w:name w:val="19FA56CCDE72439B8F39E3FD28530ABC"/>
    <w:rsid w:val="00B2518F"/>
  </w:style>
  <w:style w:type="paragraph" w:customStyle="1" w:styleId="CC633E0F5DEE4BB688A50154C18A889E">
    <w:name w:val="CC633E0F5DEE4BB688A50154C18A889E"/>
    <w:rsid w:val="00B2518F"/>
  </w:style>
  <w:style w:type="paragraph" w:customStyle="1" w:styleId="502D065AE8DB4071B2CB33FACB3C3604">
    <w:name w:val="502D065AE8DB4071B2CB33FACB3C3604"/>
    <w:rsid w:val="00B2518F"/>
  </w:style>
  <w:style w:type="paragraph" w:customStyle="1" w:styleId="F90B07D0AF5B477DBA34B986DABB525B">
    <w:name w:val="F90B07D0AF5B477DBA34B986DABB525B"/>
    <w:rsid w:val="00B2518F"/>
    <w:pPr>
      <w:bidi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19FA56CCDE72439B8F39E3FD28530ABC1">
    <w:name w:val="19FA56CCDE72439B8F39E3FD28530ABC1"/>
    <w:rsid w:val="00B2518F"/>
    <w:pPr>
      <w:bidi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502D065AE8DB4071B2CB33FACB3C36041">
    <w:name w:val="502D065AE8DB4071B2CB33FACB3C36041"/>
    <w:rsid w:val="00B2518F"/>
    <w:pPr>
      <w:bidi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CC633E0F5DEE4BB688A50154C18A889E1">
    <w:name w:val="CC633E0F5DEE4BB688A50154C18A889E1"/>
    <w:rsid w:val="00B2518F"/>
    <w:pPr>
      <w:bidi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A6AF9FE907C54CAC88C1FE4F159226B2">
    <w:name w:val="A6AF9FE907C54CAC88C1FE4F159226B2"/>
    <w:rsid w:val="00B2518F"/>
    <w:pPr>
      <w:bidi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74A246FDA04349799D0FB4CD7580AA8D">
    <w:name w:val="74A246FDA04349799D0FB4CD7580AA8D"/>
    <w:rsid w:val="00B2518F"/>
    <w:pPr>
      <w:bidi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1B625FDF503343A5983C48C8EEB19820">
    <w:name w:val="1B625FDF503343A5983C48C8EEB19820"/>
    <w:rsid w:val="00B2518F"/>
    <w:pPr>
      <w:bidi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C085C266470A47A9A7DC588470EFA52B">
    <w:name w:val="C085C266470A47A9A7DC588470EFA52B"/>
    <w:rsid w:val="00B2518F"/>
    <w:pPr>
      <w:bidi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8FC3E2588E4546C08B5FE7B2060C8180">
    <w:name w:val="8FC3E2588E4546C08B5FE7B2060C8180"/>
    <w:rsid w:val="00B2518F"/>
    <w:pPr>
      <w:bidi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EDE78ADAD0A2449DB381705717699612">
    <w:name w:val="EDE78ADAD0A2449DB381705717699612"/>
    <w:rsid w:val="00B2518F"/>
    <w:pPr>
      <w:bidi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9442F12A5287459C905650DEC3DD010F">
    <w:name w:val="9442F12A5287459C905650DEC3DD010F"/>
    <w:rsid w:val="00B2518F"/>
    <w:pPr>
      <w:bidi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0B60A7A249984D5C8BFECAAE0E7690E7">
    <w:name w:val="0B60A7A249984D5C8BFECAAE0E7690E7"/>
    <w:rsid w:val="00B2518F"/>
    <w:pPr>
      <w:bidi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isl xmlns:xsd="http://www.w3.org/2001/XMLSchema" xmlns:xsi="http://www.w3.org/2001/XMLSchema-instance" xmlns="http://www.boldonjames.com/2008/01/sie/internal/label" sislVersion="0" policy="fb589ca4-3662-40b4-a29d-643516eb67b4" origin="userSelected">
  <element uid="id_classification_generalbusiness" value=""/>
</sisl>
</file>

<file path=customXml/itemProps1.xml><?xml version="1.0" encoding="utf-8"?>
<ds:datastoreItem xmlns:ds="http://schemas.openxmlformats.org/officeDocument/2006/customXml" ds:itemID="{919158DE-62B9-4A87-A80F-ABDFF07038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6371CC-ACE3-4221-80CE-DB641B1DCA4E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tab Khaled Alsyfean</dc:creator>
  <cp:lastModifiedBy>يوسف عبدالرحمن محمد الفارسي</cp:lastModifiedBy>
  <cp:revision>15</cp:revision>
  <cp:lastPrinted>2024-05-07T10:51:00Z</cp:lastPrinted>
  <dcterms:created xsi:type="dcterms:W3CDTF">2024-05-07T10:23:00Z</dcterms:created>
  <dcterms:modified xsi:type="dcterms:W3CDTF">2024-10-10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3ff672a9-955c-48da-b2d7-154f0ee6c2db</vt:lpwstr>
  </property>
  <property fmtid="{D5CDD505-2E9C-101B-9397-08002B2CF9AE}" pid="3" name="bjSaver">
    <vt:lpwstr>N3UEs1474dm2Cig8CGptLdh/Igsi9WvS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fb589ca4-3662-40b4-a29d-643516eb67b4" origin="userSelected" xmlns="http://www.boldonj</vt:lpwstr>
  </property>
  <property fmtid="{D5CDD505-2E9C-101B-9397-08002B2CF9AE}" pid="5" name="bjDocumentLabelXML-0">
    <vt:lpwstr>ames.com/2008/01/sie/internal/label"&gt;&lt;element uid="id_classification_generalbusiness" value="" /&gt;&lt;/sisl&gt;</vt:lpwstr>
  </property>
  <property fmtid="{D5CDD505-2E9C-101B-9397-08002B2CF9AE}" pid="6" name="bjDocumentSecurityLabel">
    <vt:lpwstr>Public - عام</vt:lpwstr>
  </property>
  <property fmtid="{D5CDD505-2E9C-101B-9397-08002B2CF9AE}" pid="7" name="Classification">
    <vt:lpwstr>Public - عام</vt:lpwstr>
  </property>
  <property fmtid="{D5CDD505-2E9C-101B-9397-08002B2CF9AE}" pid="8" name="bjClsUserRVM">
    <vt:lpwstr>[]</vt:lpwstr>
  </property>
  <property fmtid="{D5CDD505-2E9C-101B-9397-08002B2CF9AE}" pid="9" name="bjFooterBothDocProperty">
    <vt:lpwstr>Public - عام</vt:lpwstr>
  </property>
  <property fmtid="{D5CDD505-2E9C-101B-9397-08002B2CF9AE}" pid="10" name="bjFooterFirstPageDocProperty">
    <vt:lpwstr>Public - عام</vt:lpwstr>
  </property>
  <property fmtid="{D5CDD505-2E9C-101B-9397-08002B2CF9AE}" pid="11" name="bjFooterEvenPageDocProperty">
    <vt:lpwstr>Public - عام</vt:lpwstr>
  </property>
</Properties>
</file>